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A425C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2263693"/>
      <w:r w:rsidRPr="00C861F6">
        <w:rPr>
          <w:rFonts w:ascii="Times New Roman" w:hAnsi="Times New Roman" w:cs="Times New Roman"/>
          <w:b/>
          <w:sz w:val="24"/>
          <w:szCs w:val="24"/>
        </w:rPr>
        <w:t xml:space="preserve">Üsküdar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University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Faculty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Engineering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Natural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Sciences</w:t>
      </w:r>
      <w:proofErr w:type="spellEnd"/>
    </w:p>
    <w:p w14:paraId="15208297" w14:textId="77777777" w:rsidR="00865935" w:rsidRDefault="00865935" w:rsidP="00865935">
      <w:pPr>
        <w:jc w:val="center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Department</w:t>
      </w:r>
      <w:proofErr w:type="spellEnd"/>
      <w:r>
        <w:rPr>
          <w:rFonts w:ascii="Times New Roman" w:hAnsi="Times New Roman" w:cs="Times New Roman"/>
          <w:b/>
        </w:rPr>
        <w:t xml:space="preserve"> of </w:t>
      </w:r>
      <w:proofErr w:type="spellStart"/>
      <w:r w:rsidRPr="00C861F6">
        <w:rPr>
          <w:rFonts w:ascii="Times New Roman" w:hAnsi="Times New Roman" w:cs="Times New Roman"/>
          <w:b/>
        </w:rPr>
        <w:t>Molecular</w:t>
      </w:r>
      <w:proofErr w:type="spellEnd"/>
      <w:r w:rsidRPr="00C861F6">
        <w:rPr>
          <w:rFonts w:ascii="Times New Roman" w:hAnsi="Times New Roman" w:cs="Times New Roman"/>
          <w:b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</w:rPr>
        <w:t>Biology</w:t>
      </w:r>
      <w:proofErr w:type="spellEnd"/>
      <w:r w:rsidRPr="00C861F6">
        <w:rPr>
          <w:rFonts w:ascii="Times New Roman" w:hAnsi="Times New Roman" w:cs="Times New Roman"/>
          <w:b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</w:rPr>
        <w:t>and</w:t>
      </w:r>
      <w:proofErr w:type="spellEnd"/>
      <w:r w:rsidRPr="00C861F6">
        <w:rPr>
          <w:rFonts w:ascii="Times New Roman" w:hAnsi="Times New Roman" w:cs="Times New Roman"/>
          <w:b/>
        </w:rPr>
        <w:t xml:space="preserve"> Genetics (English)</w:t>
      </w:r>
      <w:r>
        <w:rPr>
          <w:rFonts w:ascii="Times New Roman" w:hAnsi="Times New Roman" w:cs="Times New Roman"/>
          <w:b/>
        </w:rPr>
        <w:t xml:space="preserve"> </w:t>
      </w:r>
    </w:p>
    <w:p w14:paraId="1B3E930E" w14:textId="77777777" w:rsidR="00865935" w:rsidRPr="00F40036" w:rsidRDefault="00865935" w:rsidP="00865935">
      <w:pPr>
        <w:jc w:val="center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Graduation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Thesis</w:t>
      </w:r>
      <w:proofErr w:type="spellEnd"/>
      <w:r w:rsidRPr="00F4003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P</w:t>
      </w:r>
      <w:r w:rsidRPr="00AC7808">
        <w:rPr>
          <w:rFonts w:ascii="Times New Roman" w:hAnsi="Times New Roman" w:cs="Times New Roman"/>
          <w:b/>
        </w:rPr>
        <w:t xml:space="preserve">resentation </w:t>
      </w:r>
      <w:r>
        <w:rPr>
          <w:rFonts w:ascii="Times New Roman" w:hAnsi="Times New Roman" w:cs="Times New Roman"/>
          <w:b/>
        </w:rPr>
        <w:t>Schedule</w:t>
      </w:r>
    </w:p>
    <w:p w14:paraId="4A9C3C67" w14:textId="77777777" w:rsidR="00865935" w:rsidRPr="00C2336B" w:rsidRDefault="00865935" w:rsidP="00865935">
      <w:pPr>
        <w:jc w:val="center"/>
        <w:rPr>
          <w:rFonts w:ascii="Times New Roman" w:hAnsi="Times New Roman" w:cs="Times New Roman"/>
          <w:b/>
          <w:color w:val="FF0000"/>
        </w:rPr>
      </w:pPr>
      <w:r w:rsidRPr="00C2336B">
        <w:rPr>
          <w:rFonts w:ascii="Times New Roman" w:hAnsi="Times New Roman" w:cs="Times New Roman"/>
          <w:b/>
          <w:color w:val="FF0000"/>
        </w:rPr>
        <w:t xml:space="preserve">17 </w:t>
      </w:r>
      <w:proofErr w:type="spellStart"/>
      <w:r w:rsidRPr="00C2336B">
        <w:rPr>
          <w:rFonts w:ascii="Times New Roman" w:hAnsi="Times New Roman" w:cs="Times New Roman"/>
          <w:b/>
          <w:color w:val="FF0000"/>
        </w:rPr>
        <w:t>June</w:t>
      </w:r>
      <w:proofErr w:type="spellEnd"/>
      <w:r w:rsidRPr="00C2336B">
        <w:rPr>
          <w:rFonts w:ascii="Times New Roman" w:hAnsi="Times New Roman" w:cs="Times New Roman"/>
          <w:b/>
          <w:color w:val="FF0000"/>
        </w:rPr>
        <w:t xml:space="preserve"> 2021</w:t>
      </w:r>
    </w:p>
    <w:p w14:paraId="66C61DB9" w14:textId="77777777" w:rsidR="00865935" w:rsidRDefault="00865935" w:rsidP="00865935">
      <w:pPr>
        <w:jc w:val="center"/>
        <w:rPr>
          <w:rFonts w:ascii="Times New Roman" w:hAnsi="Times New Roman" w:cs="Times New Roman"/>
          <w:b/>
          <w:u w:val="single"/>
        </w:rPr>
      </w:pPr>
    </w:p>
    <w:p w14:paraId="596F2809" w14:textId="77777777" w:rsidR="00865935" w:rsidRPr="00975D5B" w:rsidRDefault="00865935" w:rsidP="00865935">
      <w:pPr>
        <w:jc w:val="center"/>
        <w:rPr>
          <w:rFonts w:ascii="Times New Roman" w:hAnsi="Times New Roman" w:cs="Times New Roman"/>
          <w:b/>
          <w:u w:val="single"/>
        </w:rPr>
      </w:pPr>
      <w:proofErr w:type="spellStart"/>
      <w:r>
        <w:rPr>
          <w:rFonts w:ascii="Times New Roman" w:hAnsi="Times New Roman" w:cs="Times New Roman"/>
          <w:b/>
          <w:u w:val="single"/>
        </w:rPr>
        <w:t>Session</w:t>
      </w:r>
      <w:proofErr w:type="spellEnd"/>
      <w:r>
        <w:rPr>
          <w:rFonts w:ascii="Times New Roman" w:hAnsi="Times New Roman" w:cs="Times New Roman"/>
          <w:b/>
          <w:u w:val="single"/>
        </w:rPr>
        <w:t xml:space="preserve"> A</w:t>
      </w:r>
    </w:p>
    <w:p w14:paraId="185FB558" w14:textId="77777777" w:rsidR="00865935" w:rsidRDefault="00865935" w:rsidP="00865935">
      <w:pPr>
        <w:jc w:val="center"/>
        <w:rPr>
          <w:rFonts w:ascii="Times New Roman" w:hAnsi="Times New Roman" w:cs="Times New Roman"/>
          <w:b/>
        </w:rPr>
      </w:pPr>
    </w:p>
    <w:p w14:paraId="2ABC9CCE" w14:textId="77777777" w:rsidR="00865935" w:rsidRDefault="00865935" w:rsidP="00865935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20D84848" w14:textId="77777777" w:rsidR="00865935" w:rsidRPr="00C51164" w:rsidRDefault="00865935" w:rsidP="008659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Pr="00C51164">
        <w:rPr>
          <w:rFonts w:ascii="Times New Roman" w:hAnsi="Times New Roman" w:cs="Times New Roman"/>
        </w:rPr>
        <w:tab/>
        <w:t xml:space="preserve">: </w:t>
      </w:r>
      <w:r w:rsidRPr="00C51164">
        <w:rPr>
          <w:rFonts w:ascii="Times New Roman" w:hAnsi="Times New Roman" w:cs="Times New Roman"/>
        </w:rPr>
        <w:tab/>
        <w:t>Prof. Dr. Muhsin Konuk</w:t>
      </w:r>
    </w:p>
    <w:p w14:paraId="722B8C29" w14:textId="77777777" w:rsidR="001577B9" w:rsidRPr="00C51164" w:rsidRDefault="00865935" w:rsidP="00ED3FE6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proofErr w:type="spellStart"/>
      <w:r w:rsidR="001577B9" w:rsidRPr="009806A1">
        <w:rPr>
          <w:rFonts w:ascii="Times New Roman" w:hAnsi="Times New Roman" w:cs="Times New Roman"/>
        </w:rPr>
        <w:t>Ass</w:t>
      </w:r>
      <w:r w:rsidR="001577B9">
        <w:rPr>
          <w:rFonts w:ascii="Times New Roman" w:hAnsi="Times New Roman" w:cs="Times New Roman"/>
        </w:rPr>
        <w:t>t</w:t>
      </w:r>
      <w:proofErr w:type="spellEnd"/>
      <w:r w:rsidR="001577B9">
        <w:rPr>
          <w:rFonts w:ascii="Times New Roman" w:hAnsi="Times New Roman" w:cs="Times New Roman"/>
        </w:rPr>
        <w:t>.</w:t>
      </w:r>
      <w:r w:rsidR="001577B9" w:rsidRPr="009806A1">
        <w:rPr>
          <w:rFonts w:ascii="Times New Roman" w:hAnsi="Times New Roman" w:cs="Times New Roman"/>
        </w:rPr>
        <w:t xml:space="preserve"> Prof</w:t>
      </w:r>
      <w:r w:rsidR="001577B9">
        <w:rPr>
          <w:rFonts w:ascii="Times New Roman" w:hAnsi="Times New Roman" w:cs="Times New Roman"/>
        </w:rPr>
        <w:t xml:space="preserve">. </w:t>
      </w:r>
      <w:r w:rsidR="001577B9" w:rsidRPr="00EE260A">
        <w:rPr>
          <w:rFonts w:ascii="Times New Roman" w:hAnsi="Times New Roman" w:cs="Times New Roman"/>
        </w:rPr>
        <w:t xml:space="preserve">Emel Serdaroğlu Kaşıkçı </w:t>
      </w:r>
      <w:r w:rsidR="001577B9">
        <w:rPr>
          <w:rFonts w:ascii="Times New Roman" w:hAnsi="Times New Roman" w:cs="Times New Roman"/>
        </w:rPr>
        <w:t xml:space="preserve"> </w:t>
      </w:r>
    </w:p>
    <w:p w14:paraId="0BACEB25" w14:textId="77777777" w:rsidR="001577B9" w:rsidRDefault="001577B9" w:rsidP="001577B9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proofErr w:type="spellStart"/>
      <w:r w:rsidRPr="009806A1">
        <w:rPr>
          <w:rFonts w:ascii="Times New Roman" w:hAnsi="Times New Roman" w:cs="Times New Roman"/>
        </w:rPr>
        <w:t>Ass</w:t>
      </w:r>
      <w:r>
        <w:rPr>
          <w:rFonts w:ascii="Times New Roman" w:hAnsi="Times New Roman" w:cs="Times New Roman"/>
        </w:rPr>
        <w:t>t</w:t>
      </w:r>
      <w:proofErr w:type="spellEnd"/>
      <w:r>
        <w:rPr>
          <w:rFonts w:ascii="Times New Roman" w:hAnsi="Times New Roman" w:cs="Times New Roman"/>
        </w:rPr>
        <w:t>.</w:t>
      </w:r>
      <w:r w:rsidRPr="009806A1">
        <w:rPr>
          <w:rFonts w:ascii="Times New Roman" w:hAnsi="Times New Roman" w:cs="Times New Roman"/>
        </w:rPr>
        <w:t xml:space="preserve"> Prof</w:t>
      </w:r>
      <w:r>
        <w:rPr>
          <w:rFonts w:ascii="Times New Roman" w:hAnsi="Times New Roman" w:cs="Times New Roman"/>
        </w:rPr>
        <w:t>. Pınar Öz</w:t>
      </w:r>
      <w:r w:rsidRPr="009806A1">
        <w:rPr>
          <w:rFonts w:ascii="Times New Roman" w:hAnsi="Times New Roman" w:cs="Times New Roman"/>
        </w:rPr>
        <w:t xml:space="preserve"> </w:t>
      </w:r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753"/>
        <w:gridCol w:w="2012"/>
      </w:tblGrid>
      <w:tr w:rsidR="001577B9" w:rsidRPr="00C51164" w14:paraId="24E9F29A" w14:textId="77777777" w:rsidTr="001577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742436E0" w14:textId="37E9F3DC" w:rsidR="001577B9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753" w:type="dxa"/>
            <w:vAlign w:val="center"/>
          </w:tcPr>
          <w:p w14:paraId="55814216" w14:textId="77777777" w:rsidR="001577B9" w:rsidRPr="00C51164" w:rsidRDefault="001577B9" w:rsidP="001577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012" w:type="dxa"/>
            <w:vAlign w:val="center"/>
          </w:tcPr>
          <w:p w14:paraId="5AD1279F" w14:textId="77777777" w:rsidR="001577B9" w:rsidRPr="00C51164" w:rsidRDefault="001577B9" w:rsidP="001577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1577B9" w:rsidRPr="00C51164" w14:paraId="25A80778" w14:textId="77777777" w:rsidTr="00157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1798B847" w14:textId="253CFE77" w:rsidR="001577B9" w:rsidRPr="00D960FF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4</w:t>
            </w:r>
            <w:r w:rsidRPr="00D960FF">
              <w:rPr>
                <w:rFonts w:ascii="Times New Roman" w:hAnsi="Times New Roman" w:cs="Times New Roman"/>
              </w:rPr>
              <w:t xml:space="preserve"> : 0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4</w:t>
            </w:r>
            <w:r w:rsidRPr="00D960FF">
              <w:rPr>
                <w:rFonts w:ascii="Times New Roman" w:hAnsi="Times New Roman" w:cs="Times New Roman"/>
              </w:rPr>
              <w:t xml:space="preserve"> : 15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0D7DA" w14:textId="2FB8F71B" w:rsidR="001577B9" w:rsidRPr="00E753F5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**** S****</w:t>
            </w:r>
          </w:p>
        </w:tc>
        <w:tc>
          <w:tcPr>
            <w:tcW w:w="2012" w:type="dxa"/>
            <w:vAlign w:val="center"/>
          </w:tcPr>
          <w:p w14:paraId="77557CF7" w14:textId="77777777" w:rsidR="001577B9" w:rsidRPr="00C51164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73EC0986" w14:textId="77777777" w:rsidTr="001577B9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7B52B82C" w14:textId="2FFACFE8" w:rsidR="001577B9" w:rsidRPr="00D960FF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4</w:t>
            </w:r>
            <w:r w:rsidRPr="00D960FF">
              <w:rPr>
                <w:rFonts w:ascii="Times New Roman" w:hAnsi="Times New Roman" w:cs="Times New Roman"/>
              </w:rPr>
              <w:t xml:space="preserve"> : 15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</w:t>
            </w:r>
            <w:r>
              <w:rPr>
                <w:rFonts w:ascii="Times New Roman" w:hAnsi="Times New Roman" w:cs="Times New Roman"/>
              </w:rPr>
              <w:t xml:space="preserve"> 14</w:t>
            </w:r>
            <w:r w:rsidRPr="00D960FF">
              <w:rPr>
                <w:rFonts w:ascii="Times New Roman" w:hAnsi="Times New Roman" w:cs="Times New Roman"/>
              </w:rPr>
              <w:t xml:space="preserve"> : 3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CE849F" w14:textId="25A3A23F" w:rsidR="001577B9" w:rsidRPr="00E753F5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**** N** G*****</w:t>
            </w:r>
          </w:p>
        </w:tc>
        <w:tc>
          <w:tcPr>
            <w:tcW w:w="2012" w:type="dxa"/>
            <w:vAlign w:val="center"/>
          </w:tcPr>
          <w:p w14:paraId="1CC2B024" w14:textId="77777777" w:rsidR="001577B9" w:rsidRPr="00C51164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28A9C651" w14:textId="77777777" w:rsidTr="00157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045F37B6" w14:textId="4406C55B" w:rsidR="001577B9" w:rsidRPr="00D960FF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4</w:t>
            </w:r>
            <w:r w:rsidRPr="00D960FF">
              <w:rPr>
                <w:rFonts w:ascii="Times New Roman" w:hAnsi="Times New Roman" w:cs="Times New Roman"/>
              </w:rPr>
              <w:t xml:space="preserve"> : 3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4</w:t>
            </w:r>
            <w:r w:rsidRPr="00D960FF">
              <w:rPr>
                <w:rFonts w:ascii="Times New Roman" w:hAnsi="Times New Roman" w:cs="Times New Roman"/>
              </w:rPr>
              <w:t xml:space="preserve"> : 45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D7B05" w14:textId="09C7B303" w:rsidR="001577B9" w:rsidRPr="00E753F5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*** K******</w:t>
            </w:r>
          </w:p>
        </w:tc>
        <w:tc>
          <w:tcPr>
            <w:tcW w:w="2012" w:type="dxa"/>
            <w:vAlign w:val="center"/>
          </w:tcPr>
          <w:p w14:paraId="606548E1" w14:textId="77777777" w:rsidR="001577B9" w:rsidRPr="00C51164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5FDE6141" w14:textId="77777777" w:rsidTr="001577B9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2D384328" w14:textId="52CE183D" w:rsidR="001577B9" w:rsidRPr="00D960FF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4</w:t>
            </w:r>
            <w:r w:rsidRPr="00D960FF">
              <w:rPr>
                <w:rFonts w:ascii="Times New Roman" w:hAnsi="Times New Roman" w:cs="Times New Roman"/>
              </w:rPr>
              <w:t xml:space="preserve"> : 45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5</w:t>
            </w:r>
            <w:r w:rsidRPr="00D960FF">
              <w:rPr>
                <w:rFonts w:ascii="Times New Roman" w:hAnsi="Times New Roman" w:cs="Times New Roman"/>
              </w:rPr>
              <w:t xml:space="preserve"> : 0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47D77E" w14:textId="188A422F" w:rsidR="001577B9" w:rsidRPr="0030402F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*** Ç****</w:t>
            </w:r>
          </w:p>
        </w:tc>
        <w:tc>
          <w:tcPr>
            <w:tcW w:w="2012" w:type="dxa"/>
            <w:vAlign w:val="center"/>
          </w:tcPr>
          <w:p w14:paraId="5022BDF6" w14:textId="77777777" w:rsidR="001577B9" w:rsidRPr="00C51164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5384D401" w14:textId="77777777" w:rsidTr="00157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426B1AEB" w14:textId="4784B061" w:rsidR="001577B9" w:rsidRPr="00D960FF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</w:t>
            </w:r>
            <w:r w:rsidRPr="00D960FF">
              <w:rPr>
                <w:rFonts w:ascii="Times New Roman" w:hAnsi="Times New Roman" w:cs="Times New Roman"/>
              </w:rPr>
              <w:t xml:space="preserve"> : 0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5</w:t>
            </w:r>
            <w:r w:rsidRPr="00D960FF">
              <w:rPr>
                <w:rFonts w:ascii="Times New Roman" w:hAnsi="Times New Roman" w:cs="Times New Roman"/>
              </w:rPr>
              <w:t xml:space="preserve"> : 15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A01F5" w14:textId="65C93F5E" w:rsidR="001577B9" w:rsidRPr="0030402F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****** S**** K******</w:t>
            </w:r>
          </w:p>
        </w:tc>
        <w:tc>
          <w:tcPr>
            <w:tcW w:w="2012" w:type="dxa"/>
            <w:vAlign w:val="center"/>
          </w:tcPr>
          <w:p w14:paraId="6689E78C" w14:textId="77777777" w:rsidR="001577B9" w:rsidRPr="00C51164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54F9D1D5" w14:textId="77777777" w:rsidTr="001577B9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3E74081B" w14:textId="486F595F" w:rsidR="001577B9" w:rsidRPr="00D960FF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</w:t>
            </w:r>
            <w:r w:rsidRPr="00D960FF">
              <w:rPr>
                <w:rFonts w:ascii="Times New Roman" w:hAnsi="Times New Roman" w:cs="Times New Roman"/>
              </w:rPr>
              <w:t xml:space="preserve"> : 15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5</w:t>
            </w:r>
            <w:r w:rsidRPr="00D960FF">
              <w:rPr>
                <w:rFonts w:ascii="Times New Roman" w:hAnsi="Times New Roman" w:cs="Times New Roman"/>
              </w:rPr>
              <w:t xml:space="preserve"> : 3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AD4FCA" w14:textId="315FE5A8" w:rsidR="001577B9" w:rsidRPr="0030402F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******* S****</w:t>
            </w:r>
          </w:p>
        </w:tc>
        <w:tc>
          <w:tcPr>
            <w:tcW w:w="2012" w:type="dxa"/>
            <w:vAlign w:val="center"/>
          </w:tcPr>
          <w:p w14:paraId="0FDAB90D" w14:textId="77777777" w:rsidR="001577B9" w:rsidRPr="00C51164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12D89F37" w14:textId="77777777" w:rsidTr="00157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1CB69193" w14:textId="72C46D12" w:rsidR="001577B9" w:rsidRPr="00D960FF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  <w:r w:rsidRPr="00D960FF">
              <w:rPr>
                <w:rFonts w:ascii="Times New Roman" w:hAnsi="Times New Roman" w:cs="Times New Roman"/>
              </w:rPr>
              <w:t xml:space="preserve"> : 3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5</w:t>
            </w:r>
            <w:r w:rsidRPr="00D960FF">
              <w:rPr>
                <w:rFonts w:ascii="Times New Roman" w:hAnsi="Times New Roman" w:cs="Times New Roman"/>
              </w:rPr>
              <w:t xml:space="preserve"> : 45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19A96" w14:textId="74AC39F8" w:rsidR="001577B9" w:rsidRPr="0030402F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**** Ş**</w:t>
            </w:r>
          </w:p>
        </w:tc>
        <w:tc>
          <w:tcPr>
            <w:tcW w:w="2012" w:type="dxa"/>
            <w:vAlign w:val="center"/>
          </w:tcPr>
          <w:p w14:paraId="25143241" w14:textId="77777777" w:rsidR="001577B9" w:rsidRPr="00C51164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2C7F72C5" w14:textId="77777777" w:rsidTr="001577B9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247BF581" w14:textId="74994A64" w:rsidR="001577B9" w:rsidRPr="00D960FF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  <w:r w:rsidRPr="00D960FF">
              <w:rPr>
                <w:rFonts w:ascii="Times New Roman" w:hAnsi="Times New Roman" w:cs="Times New Roman"/>
              </w:rPr>
              <w:t xml:space="preserve"> : 45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6</w:t>
            </w:r>
            <w:r w:rsidRPr="00D960FF">
              <w:rPr>
                <w:rFonts w:ascii="Times New Roman" w:hAnsi="Times New Roman" w:cs="Times New Roman"/>
              </w:rPr>
              <w:t xml:space="preserve"> : 0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B00CEB" w14:textId="7B6423B1" w:rsidR="001577B9" w:rsidRPr="0030402F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**** M****** D****</w:t>
            </w:r>
          </w:p>
        </w:tc>
        <w:tc>
          <w:tcPr>
            <w:tcW w:w="2012" w:type="dxa"/>
            <w:vAlign w:val="center"/>
          </w:tcPr>
          <w:p w14:paraId="0AEC7634" w14:textId="77777777" w:rsidR="001577B9" w:rsidRPr="00C51164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7B1414C4" w14:textId="77777777" w:rsidTr="00157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2CEFEB75" w14:textId="37C7CC19" w:rsidR="001577B9" w:rsidRPr="00D960FF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6</w:t>
            </w:r>
            <w:r w:rsidRPr="00D960FF">
              <w:rPr>
                <w:rFonts w:ascii="Times New Roman" w:hAnsi="Times New Roman" w:cs="Times New Roman"/>
              </w:rPr>
              <w:t xml:space="preserve"> : 0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 1</w:t>
            </w:r>
            <w:r>
              <w:rPr>
                <w:rFonts w:ascii="Times New Roman" w:hAnsi="Times New Roman" w:cs="Times New Roman"/>
              </w:rPr>
              <w:t>6</w:t>
            </w:r>
            <w:r w:rsidRPr="00D960FF">
              <w:rPr>
                <w:rFonts w:ascii="Times New Roman" w:hAnsi="Times New Roman" w:cs="Times New Roman"/>
              </w:rPr>
              <w:t xml:space="preserve"> : 15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25FC" w14:textId="3D964E64" w:rsidR="001577B9" w:rsidRPr="0030402F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**** C** A****</w:t>
            </w:r>
          </w:p>
        </w:tc>
        <w:tc>
          <w:tcPr>
            <w:tcW w:w="2012" w:type="dxa"/>
            <w:vAlign w:val="center"/>
          </w:tcPr>
          <w:p w14:paraId="186F2611" w14:textId="77777777" w:rsidR="001577B9" w:rsidRPr="00C51164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4187FAFC" w14:textId="77777777" w:rsidTr="001577B9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33CAD2F2" w14:textId="06EDB8F9" w:rsidR="001577B9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6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6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1DBAF" w14:textId="5D139E52" w:rsidR="001577B9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**** C******</w:t>
            </w:r>
          </w:p>
        </w:tc>
        <w:tc>
          <w:tcPr>
            <w:tcW w:w="2012" w:type="dxa"/>
            <w:vAlign w:val="center"/>
          </w:tcPr>
          <w:p w14:paraId="36359AFF" w14:textId="77777777" w:rsidR="001577B9" w:rsidRPr="00C51164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3EC94966" w14:textId="77777777" w:rsidTr="00157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5AC0927C" w14:textId="68DDCC6C" w:rsidR="001577B9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6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6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73398" w14:textId="0A466CEF" w:rsidR="001577B9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***** N*** D******</w:t>
            </w:r>
          </w:p>
        </w:tc>
        <w:tc>
          <w:tcPr>
            <w:tcW w:w="2012" w:type="dxa"/>
            <w:vAlign w:val="center"/>
          </w:tcPr>
          <w:p w14:paraId="588343B5" w14:textId="77777777" w:rsidR="001577B9" w:rsidRPr="00C51164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04CB7F60" w14:textId="77777777" w:rsidTr="001577B9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7B2C8B29" w14:textId="1FF82C45" w:rsidR="001577B9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6 : 45</w:t>
            </w:r>
            <w:proofErr w:type="gramEnd"/>
            <w:r>
              <w:rPr>
                <w:rFonts w:ascii="Times New Roman" w:hAnsi="Times New Roman" w:cs="Times New Roman"/>
              </w:rPr>
              <w:t xml:space="preserve"> – 17 : 0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556B8" w14:textId="66A0075C" w:rsidR="001577B9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**** S**** A** A*-H*****</w:t>
            </w:r>
          </w:p>
        </w:tc>
        <w:tc>
          <w:tcPr>
            <w:tcW w:w="2012" w:type="dxa"/>
            <w:vAlign w:val="center"/>
          </w:tcPr>
          <w:p w14:paraId="27BC7B1B" w14:textId="77777777" w:rsidR="001577B9" w:rsidRPr="00C51164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435650B4" w14:textId="77777777" w:rsidTr="001577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5D93529D" w14:textId="6162E421" w:rsidR="001577B9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7</w:t>
            </w:r>
            <w:r w:rsidRPr="00D960FF">
              <w:rPr>
                <w:rFonts w:ascii="Times New Roman" w:hAnsi="Times New Roman" w:cs="Times New Roman"/>
              </w:rPr>
              <w:t xml:space="preserve"> : 0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7</w:t>
            </w:r>
            <w:r w:rsidRPr="00D960FF">
              <w:rPr>
                <w:rFonts w:ascii="Times New Roman" w:hAnsi="Times New Roman" w:cs="Times New Roman"/>
              </w:rPr>
              <w:t xml:space="preserve"> : 15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F2C69" w14:textId="5F2A8CFE" w:rsidR="001577B9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260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  <w:r w:rsidRPr="00EE260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B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2012" w:type="dxa"/>
            <w:vAlign w:val="center"/>
          </w:tcPr>
          <w:p w14:paraId="71A78997" w14:textId="77777777" w:rsidR="001577B9" w:rsidRPr="00C51164" w:rsidRDefault="001577B9" w:rsidP="001577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577B9" w:rsidRPr="00C51164" w14:paraId="61AF5014" w14:textId="77777777" w:rsidTr="001577B9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76ACC980" w14:textId="1D9FFB51" w:rsidR="001577B9" w:rsidRDefault="001577B9" w:rsidP="001577B9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7</w:t>
            </w:r>
            <w:r w:rsidRPr="00D960FF">
              <w:rPr>
                <w:rFonts w:ascii="Times New Roman" w:hAnsi="Times New Roman" w:cs="Times New Roman"/>
              </w:rPr>
              <w:t xml:space="preserve"> : 15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</w:t>
            </w:r>
            <w:r>
              <w:rPr>
                <w:rFonts w:ascii="Times New Roman" w:hAnsi="Times New Roman" w:cs="Times New Roman"/>
              </w:rPr>
              <w:t xml:space="preserve"> 17</w:t>
            </w:r>
            <w:r w:rsidRPr="00D960FF">
              <w:rPr>
                <w:rFonts w:ascii="Times New Roman" w:hAnsi="Times New Roman" w:cs="Times New Roman"/>
              </w:rPr>
              <w:t xml:space="preserve"> : 30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82165" w14:textId="13079FD5" w:rsidR="001577B9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260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  <w:r w:rsidRPr="00EE260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</w:t>
            </w:r>
            <w:r w:rsidRPr="00EE260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Y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</w:p>
        </w:tc>
        <w:tc>
          <w:tcPr>
            <w:tcW w:w="2012" w:type="dxa"/>
            <w:vAlign w:val="center"/>
          </w:tcPr>
          <w:p w14:paraId="65D619F9" w14:textId="77777777" w:rsidR="001577B9" w:rsidRPr="00C51164" w:rsidRDefault="001577B9" w:rsidP="001577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0DE22636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E09469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AA5779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EA9E83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CFF476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E229C9" w14:textId="77777777"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280DA9" w14:textId="399F05C6" w:rsidR="00C861F6" w:rsidRDefault="00C861F6" w:rsidP="00975D5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Üsküdar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University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Faculty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Engineering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C861F6">
        <w:rPr>
          <w:rFonts w:ascii="Times New Roman" w:hAnsi="Times New Roman" w:cs="Times New Roman"/>
          <w:b/>
          <w:sz w:val="24"/>
          <w:szCs w:val="24"/>
        </w:rPr>
        <w:t xml:space="preserve"> Natural </w:t>
      </w:r>
      <w:proofErr w:type="spellStart"/>
      <w:r w:rsidRPr="00C861F6">
        <w:rPr>
          <w:rFonts w:ascii="Times New Roman" w:hAnsi="Times New Roman" w:cs="Times New Roman"/>
          <w:b/>
          <w:sz w:val="24"/>
          <w:szCs w:val="24"/>
        </w:rPr>
        <w:t>Sciences</w:t>
      </w:r>
      <w:proofErr w:type="spellEnd"/>
    </w:p>
    <w:bookmarkEnd w:id="0"/>
    <w:p w14:paraId="2523802E" w14:textId="293ADEC1" w:rsidR="00AC7808" w:rsidRDefault="008A3EF5" w:rsidP="00975D5B">
      <w:pPr>
        <w:jc w:val="center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Department</w:t>
      </w:r>
      <w:proofErr w:type="spellEnd"/>
      <w:r>
        <w:rPr>
          <w:rFonts w:ascii="Times New Roman" w:hAnsi="Times New Roman" w:cs="Times New Roman"/>
          <w:b/>
        </w:rPr>
        <w:t xml:space="preserve"> of </w:t>
      </w:r>
      <w:proofErr w:type="spellStart"/>
      <w:r w:rsidR="00C861F6" w:rsidRPr="00C861F6">
        <w:rPr>
          <w:rFonts w:ascii="Times New Roman" w:hAnsi="Times New Roman" w:cs="Times New Roman"/>
          <w:b/>
        </w:rPr>
        <w:t>Molecular</w:t>
      </w:r>
      <w:proofErr w:type="spellEnd"/>
      <w:r w:rsidR="00C861F6" w:rsidRPr="00C861F6">
        <w:rPr>
          <w:rFonts w:ascii="Times New Roman" w:hAnsi="Times New Roman" w:cs="Times New Roman"/>
          <w:b/>
        </w:rPr>
        <w:t xml:space="preserve"> </w:t>
      </w:r>
      <w:proofErr w:type="spellStart"/>
      <w:r w:rsidR="00C861F6" w:rsidRPr="00C861F6">
        <w:rPr>
          <w:rFonts w:ascii="Times New Roman" w:hAnsi="Times New Roman" w:cs="Times New Roman"/>
          <w:b/>
        </w:rPr>
        <w:t>Biology</w:t>
      </w:r>
      <w:proofErr w:type="spellEnd"/>
      <w:r w:rsidR="00C861F6" w:rsidRPr="00C861F6">
        <w:rPr>
          <w:rFonts w:ascii="Times New Roman" w:hAnsi="Times New Roman" w:cs="Times New Roman"/>
          <w:b/>
        </w:rPr>
        <w:t xml:space="preserve"> </w:t>
      </w:r>
      <w:proofErr w:type="spellStart"/>
      <w:r w:rsidR="00C861F6" w:rsidRPr="00C861F6">
        <w:rPr>
          <w:rFonts w:ascii="Times New Roman" w:hAnsi="Times New Roman" w:cs="Times New Roman"/>
          <w:b/>
        </w:rPr>
        <w:t>and</w:t>
      </w:r>
      <w:proofErr w:type="spellEnd"/>
      <w:r w:rsidR="00C861F6" w:rsidRPr="00C861F6">
        <w:rPr>
          <w:rFonts w:ascii="Times New Roman" w:hAnsi="Times New Roman" w:cs="Times New Roman"/>
          <w:b/>
        </w:rPr>
        <w:t xml:space="preserve"> Genetics (English)</w:t>
      </w:r>
      <w:r w:rsidR="00AC7808">
        <w:rPr>
          <w:rFonts w:ascii="Times New Roman" w:hAnsi="Times New Roman" w:cs="Times New Roman"/>
          <w:b/>
        </w:rPr>
        <w:t xml:space="preserve"> </w:t>
      </w:r>
    </w:p>
    <w:p w14:paraId="29BF8002" w14:textId="745612FE" w:rsidR="00975D5B" w:rsidRPr="00F40036" w:rsidRDefault="00AC7808" w:rsidP="00975D5B">
      <w:pPr>
        <w:jc w:val="center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Graduation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Thesis</w:t>
      </w:r>
      <w:proofErr w:type="spellEnd"/>
      <w:r w:rsidR="00975D5B" w:rsidRPr="00F4003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P</w:t>
      </w:r>
      <w:r w:rsidRPr="00AC7808">
        <w:rPr>
          <w:rFonts w:ascii="Times New Roman" w:hAnsi="Times New Roman" w:cs="Times New Roman"/>
          <w:b/>
        </w:rPr>
        <w:t xml:space="preserve">resentation </w:t>
      </w:r>
      <w:r>
        <w:rPr>
          <w:rFonts w:ascii="Times New Roman" w:hAnsi="Times New Roman" w:cs="Times New Roman"/>
          <w:b/>
        </w:rPr>
        <w:t>Schedule</w:t>
      </w:r>
    </w:p>
    <w:p w14:paraId="329EA6DE" w14:textId="0058A155" w:rsidR="00975D5B" w:rsidRPr="00865935" w:rsidRDefault="005563B9" w:rsidP="00975D5B">
      <w:pPr>
        <w:jc w:val="center"/>
        <w:rPr>
          <w:rFonts w:ascii="Times New Roman" w:hAnsi="Times New Roman" w:cs="Times New Roman"/>
          <w:b/>
          <w:color w:val="FF0000"/>
        </w:rPr>
      </w:pPr>
      <w:r w:rsidRPr="00865935">
        <w:rPr>
          <w:rFonts w:ascii="Times New Roman" w:hAnsi="Times New Roman" w:cs="Times New Roman"/>
          <w:b/>
          <w:color w:val="FF0000"/>
        </w:rPr>
        <w:t>18</w:t>
      </w:r>
      <w:r w:rsidR="00975D5B" w:rsidRPr="00865935">
        <w:rPr>
          <w:rFonts w:ascii="Times New Roman" w:hAnsi="Times New Roman" w:cs="Times New Roman"/>
          <w:b/>
          <w:color w:val="FF0000"/>
        </w:rPr>
        <w:t xml:space="preserve"> </w:t>
      </w:r>
      <w:proofErr w:type="spellStart"/>
      <w:r w:rsidR="00C861F6" w:rsidRPr="00865935">
        <w:rPr>
          <w:rFonts w:ascii="Times New Roman" w:hAnsi="Times New Roman" w:cs="Times New Roman"/>
          <w:b/>
          <w:color w:val="FF0000"/>
        </w:rPr>
        <w:t>June</w:t>
      </w:r>
      <w:proofErr w:type="spellEnd"/>
      <w:r w:rsidR="00975D5B" w:rsidRPr="00865935">
        <w:rPr>
          <w:rFonts w:ascii="Times New Roman" w:hAnsi="Times New Roman" w:cs="Times New Roman"/>
          <w:b/>
          <w:color w:val="FF0000"/>
        </w:rPr>
        <w:t xml:space="preserve"> </w:t>
      </w:r>
      <w:r w:rsidRPr="00865935">
        <w:rPr>
          <w:rFonts w:ascii="Times New Roman" w:hAnsi="Times New Roman" w:cs="Times New Roman"/>
          <w:b/>
          <w:color w:val="FF0000"/>
        </w:rPr>
        <w:t>2021</w:t>
      </w:r>
    </w:p>
    <w:p w14:paraId="0B7459D5" w14:textId="77777777" w:rsidR="008F6207" w:rsidRDefault="008F6207" w:rsidP="00975D5B">
      <w:pPr>
        <w:jc w:val="center"/>
        <w:rPr>
          <w:rFonts w:ascii="Times New Roman" w:hAnsi="Times New Roman" w:cs="Times New Roman"/>
          <w:b/>
          <w:u w:val="single"/>
        </w:rPr>
      </w:pPr>
    </w:p>
    <w:p w14:paraId="09A7094A" w14:textId="77777777" w:rsidR="00975D5B" w:rsidRPr="00975D5B" w:rsidRDefault="00E8601B" w:rsidP="00975D5B">
      <w:pPr>
        <w:jc w:val="center"/>
        <w:rPr>
          <w:rFonts w:ascii="Times New Roman" w:hAnsi="Times New Roman" w:cs="Times New Roman"/>
          <w:b/>
          <w:u w:val="single"/>
        </w:rPr>
      </w:pPr>
      <w:proofErr w:type="spellStart"/>
      <w:r>
        <w:rPr>
          <w:rFonts w:ascii="Times New Roman" w:hAnsi="Times New Roman" w:cs="Times New Roman"/>
          <w:b/>
          <w:u w:val="single"/>
        </w:rPr>
        <w:t>Session</w:t>
      </w:r>
      <w:proofErr w:type="spellEnd"/>
      <w:r>
        <w:rPr>
          <w:rFonts w:ascii="Times New Roman" w:hAnsi="Times New Roman" w:cs="Times New Roman"/>
          <w:b/>
          <w:u w:val="single"/>
        </w:rPr>
        <w:t xml:space="preserve"> A</w:t>
      </w:r>
    </w:p>
    <w:p w14:paraId="31504CEB" w14:textId="52F49E87" w:rsidR="00AC7808" w:rsidRDefault="00AC7808" w:rsidP="00975D5B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 w:rsidR="008A3EF5">
        <w:rPr>
          <w:rFonts w:ascii="Times New Roman" w:hAnsi="Times New Roman" w:cs="Times New Roman"/>
          <w:b/>
        </w:rPr>
        <w:t>J</w:t>
      </w:r>
      <w:r w:rsidR="008A3EF5" w:rsidRPr="008A3EF5">
        <w:rPr>
          <w:rFonts w:ascii="Times New Roman" w:hAnsi="Times New Roman" w:cs="Times New Roman"/>
          <w:b/>
        </w:rPr>
        <w:t>uries</w:t>
      </w:r>
      <w:proofErr w:type="spellEnd"/>
    </w:p>
    <w:p w14:paraId="65B5B0DE" w14:textId="366F080D" w:rsidR="00975D5B" w:rsidRPr="00C51164" w:rsidRDefault="008A3EF5" w:rsidP="00975D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975D5B" w:rsidRPr="00C51164">
        <w:rPr>
          <w:rFonts w:ascii="Times New Roman" w:hAnsi="Times New Roman" w:cs="Times New Roman"/>
        </w:rPr>
        <w:tab/>
        <w:t xml:space="preserve">: </w:t>
      </w:r>
      <w:r w:rsidR="00975D5B" w:rsidRPr="00C51164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975D5B" w:rsidRPr="00C51164">
        <w:rPr>
          <w:rFonts w:ascii="Times New Roman" w:hAnsi="Times New Roman" w:cs="Times New Roman"/>
        </w:rPr>
        <w:t xml:space="preserve">Pınar Öz </w:t>
      </w:r>
    </w:p>
    <w:p w14:paraId="064F1D07" w14:textId="53712F26" w:rsidR="00975D5B" w:rsidRPr="00C51164" w:rsidRDefault="008A3EF5" w:rsidP="00975D5B">
      <w:pPr>
        <w:jc w:val="both"/>
        <w:rPr>
          <w:rFonts w:ascii="Times New Roman" w:hAnsi="Times New Roman" w:cs="Times New Roman"/>
        </w:rPr>
      </w:pPr>
      <w:bookmarkStart w:id="1" w:name="_Hlk72264317"/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bookmarkEnd w:id="1"/>
      <w:proofErr w:type="spellEnd"/>
      <w:r w:rsidR="00C51164" w:rsidRPr="00C51164">
        <w:rPr>
          <w:rFonts w:ascii="Times New Roman" w:hAnsi="Times New Roman" w:cs="Times New Roman"/>
        </w:rPr>
        <w:tab/>
        <w:t>:</w:t>
      </w:r>
      <w:r w:rsidR="00C51164" w:rsidRPr="00C51164">
        <w:rPr>
          <w:rFonts w:ascii="Times New Roman" w:hAnsi="Times New Roman" w:cs="Times New Roman"/>
        </w:rPr>
        <w:tab/>
        <w:t>Prof. Dr. Muhsin Konuk</w:t>
      </w:r>
    </w:p>
    <w:p w14:paraId="241949FF" w14:textId="08968686" w:rsidR="00975D5B" w:rsidRPr="00C51164" w:rsidRDefault="008A3EF5" w:rsidP="00975D5B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4D3881" w:rsidRPr="00C51164">
        <w:rPr>
          <w:rFonts w:ascii="Times New Roman" w:hAnsi="Times New Roman" w:cs="Times New Roman"/>
        </w:rPr>
        <w:tab/>
        <w:t>:</w:t>
      </w:r>
      <w:r w:rsidR="00975D5B" w:rsidRPr="00C51164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AE3096">
        <w:rPr>
          <w:rFonts w:ascii="Times New Roman" w:hAnsi="Times New Roman" w:cs="Times New Roman"/>
        </w:rPr>
        <w:t xml:space="preserve">A. </w:t>
      </w:r>
      <w:r w:rsidR="00C51164" w:rsidRPr="00C51164">
        <w:rPr>
          <w:rFonts w:ascii="Times New Roman" w:hAnsi="Times New Roman" w:cs="Times New Roman"/>
        </w:rPr>
        <w:t>Can Timuçin</w:t>
      </w:r>
      <w:r w:rsidR="00AE3096">
        <w:rPr>
          <w:rFonts w:ascii="Times New Roman" w:hAnsi="Times New Roman" w:cs="Times New Roman"/>
        </w:rPr>
        <w:t xml:space="preserve">  </w:t>
      </w:r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611"/>
        <w:gridCol w:w="2154"/>
      </w:tblGrid>
      <w:tr w:rsidR="006F64FE" w:rsidRPr="00C51164" w14:paraId="36AA9E52" w14:textId="77777777" w:rsidTr="00EC23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793874CE" w14:textId="10B59510" w:rsidR="006F64FE" w:rsidRPr="00C51164" w:rsidRDefault="00C861F6" w:rsidP="00766A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611" w:type="dxa"/>
            <w:vAlign w:val="center"/>
          </w:tcPr>
          <w:p w14:paraId="05E5F362" w14:textId="50E6931A" w:rsidR="006F64FE" w:rsidRPr="00C51164" w:rsidRDefault="00C861F6" w:rsidP="00766A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154" w:type="dxa"/>
            <w:vAlign w:val="center"/>
          </w:tcPr>
          <w:p w14:paraId="61B6A37B" w14:textId="3B8F8893" w:rsidR="006F64FE" w:rsidRPr="00C51164" w:rsidRDefault="00C861F6" w:rsidP="00766A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6F64FE" w:rsidRPr="00C51164" w14:paraId="42CF19D4" w14:textId="77777777" w:rsidTr="00EC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4A887433" w14:textId="77777777" w:rsidR="006F64FE" w:rsidRPr="00D960F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09 : 0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09 : 15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E9C25" w14:textId="2D6FCB3B" w:rsidR="006F64FE" w:rsidRPr="00E753F5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753F5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*</w:t>
            </w:r>
            <w:r w:rsidRPr="00E753F5">
              <w:rPr>
                <w:rFonts w:ascii="Times New Roman" w:hAnsi="Times New Roman" w:cs="Times New Roman"/>
                <w:sz w:val="20"/>
                <w:szCs w:val="20"/>
              </w:rPr>
              <w:t xml:space="preserve"> K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***</w:t>
            </w:r>
          </w:p>
        </w:tc>
        <w:tc>
          <w:tcPr>
            <w:tcW w:w="2154" w:type="dxa"/>
            <w:vAlign w:val="center"/>
          </w:tcPr>
          <w:p w14:paraId="4A192C8E" w14:textId="77777777" w:rsidR="006F64FE" w:rsidRPr="00C51164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C51164" w14:paraId="5E39CDF9" w14:textId="77777777" w:rsidTr="00EC2377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1E1EB67B" w14:textId="77777777" w:rsidR="006F64FE" w:rsidRPr="00D960F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09 : 15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09 : 30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4B45B5" w14:textId="6A29C880" w:rsidR="006F64FE" w:rsidRPr="00E753F5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753F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E753F5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**</w:t>
            </w:r>
          </w:p>
        </w:tc>
        <w:tc>
          <w:tcPr>
            <w:tcW w:w="2154" w:type="dxa"/>
            <w:vAlign w:val="center"/>
          </w:tcPr>
          <w:p w14:paraId="31BDECFF" w14:textId="77777777" w:rsidR="006F64FE" w:rsidRPr="00C51164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C51164" w14:paraId="0F9A27AF" w14:textId="77777777" w:rsidTr="00EC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6A9FB367" w14:textId="77777777" w:rsidR="006F64FE" w:rsidRPr="00D960F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09 : 3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09 : 45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2707B" w14:textId="1156BA08" w:rsidR="006F64FE" w:rsidRPr="00E753F5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E753F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*</w:t>
            </w:r>
            <w:r w:rsidRPr="00E753F5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</w:t>
            </w:r>
          </w:p>
        </w:tc>
        <w:tc>
          <w:tcPr>
            <w:tcW w:w="2154" w:type="dxa"/>
            <w:vAlign w:val="center"/>
          </w:tcPr>
          <w:p w14:paraId="5791CE0A" w14:textId="77777777" w:rsidR="006F64FE" w:rsidRPr="00C51164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C51164" w14:paraId="3897411C" w14:textId="77777777" w:rsidTr="00EC2377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27F11415" w14:textId="77777777" w:rsidR="006F64FE" w:rsidRPr="00D960F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09 : 45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10 : 00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9C233F" w14:textId="20431C2E" w:rsidR="006F64FE" w:rsidRPr="0030402F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753F5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*******</w:t>
            </w:r>
            <w:r w:rsidRPr="00E753F5"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****</w:t>
            </w:r>
          </w:p>
        </w:tc>
        <w:tc>
          <w:tcPr>
            <w:tcW w:w="2154" w:type="dxa"/>
            <w:vAlign w:val="center"/>
          </w:tcPr>
          <w:p w14:paraId="0F011BE1" w14:textId="77777777" w:rsidR="006F64FE" w:rsidRPr="00C51164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C51164" w14:paraId="18645C8D" w14:textId="77777777" w:rsidTr="00EC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1DA995C2" w14:textId="77777777" w:rsidR="006F64FE" w:rsidRPr="00D960F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10 : 0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10 : 15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2EB00" w14:textId="040AEB0E" w:rsidR="006F64FE" w:rsidRPr="0030402F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2154" w:type="dxa"/>
            <w:vAlign w:val="center"/>
          </w:tcPr>
          <w:p w14:paraId="555E2954" w14:textId="77777777" w:rsidR="006F64FE" w:rsidRPr="00C51164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C51164" w14:paraId="45C65E6A" w14:textId="77777777" w:rsidTr="00EC2377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5D3F4950" w14:textId="77777777" w:rsidR="006F64FE" w:rsidRPr="00D960F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10 : 15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10 : 30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EC75D3" w14:textId="5A5D38EA" w:rsidR="006F64FE" w:rsidRPr="0030402F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K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</w:p>
        </w:tc>
        <w:tc>
          <w:tcPr>
            <w:tcW w:w="2154" w:type="dxa"/>
            <w:vAlign w:val="center"/>
          </w:tcPr>
          <w:p w14:paraId="0D7111D9" w14:textId="77777777" w:rsidR="006F64FE" w:rsidRPr="00C51164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C51164" w14:paraId="41A2673F" w14:textId="77777777" w:rsidTr="00EC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6620E544" w14:textId="77777777" w:rsidR="006F64FE" w:rsidRPr="00D960F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10 : 3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10 : 45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5CF7" w14:textId="5A88CBE6" w:rsidR="006F64FE" w:rsidRPr="0030402F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</w:p>
        </w:tc>
        <w:tc>
          <w:tcPr>
            <w:tcW w:w="2154" w:type="dxa"/>
            <w:vAlign w:val="center"/>
          </w:tcPr>
          <w:p w14:paraId="36E31B7D" w14:textId="77777777" w:rsidR="006F64FE" w:rsidRPr="00C51164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C51164" w14:paraId="3D5F8DB5" w14:textId="77777777" w:rsidTr="00EC2377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0E5FB7C1" w14:textId="77777777" w:rsidR="006F64FE" w:rsidRPr="00D960F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10 : 45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11 : 00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190EC1" w14:textId="01636077" w:rsidR="006F64FE" w:rsidRPr="0030402F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Z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2154" w:type="dxa"/>
            <w:vAlign w:val="center"/>
          </w:tcPr>
          <w:p w14:paraId="2157B8F7" w14:textId="77777777" w:rsidR="006F64FE" w:rsidRPr="00C51164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C51164" w14:paraId="2285B897" w14:textId="77777777" w:rsidTr="00EC2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15CC3884" w14:textId="77777777" w:rsidR="006F64FE" w:rsidRPr="00D960F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D960FF">
              <w:rPr>
                <w:rFonts w:ascii="Times New Roman" w:hAnsi="Times New Roman" w:cs="Times New Roman"/>
              </w:rPr>
              <w:t>11 : 00</w:t>
            </w:r>
            <w:proofErr w:type="gramEnd"/>
            <w:r w:rsidRPr="00D960FF">
              <w:rPr>
                <w:rFonts w:ascii="Times New Roman" w:hAnsi="Times New Roman" w:cs="Times New Roman"/>
              </w:rPr>
              <w:t xml:space="preserve"> –  11 : 15</w:t>
            </w: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D8AC" w14:textId="1FA443D1" w:rsidR="006F64FE" w:rsidRPr="0030402F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2154" w:type="dxa"/>
            <w:vAlign w:val="center"/>
          </w:tcPr>
          <w:p w14:paraId="73A52B94" w14:textId="77777777" w:rsidR="006F64FE" w:rsidRPr="00C51164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7F073B03" w14:textId="77777777" w:rsidR="0041537A" w:rsidRDefault="00904C16" w:rsidP="0041537A">
      <w:pPr>
        <w:tabs>
          <w:tab w:val="left" w:pos="3824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</w:p>
    <w:p w14:paraId="536FF134" w14:textId="77777777" w:rsidR="0041537A" w:rsidRPr="00975D5B" w:rsidRDefault="0041537A" w:rsidP="0041537A">
      <w:pPr>
        <w:jc w:val="center"/>
        <w:rPr>
          <w:rFonts w:ascii="Times New Roman" w:hAnsi="Times New Roman" w:cs="Times New Roman"/>
          <w:b/>
          <w:u w:val="single"/>
        </w:rPr>
      </w:pPr>
      <w:proofErr w:type="spellStart"/>
      <w:r>
        <w:rPr>
          <w:rFonts w:ascii="Times New Roman" w:hAnsi="Times New Roman" w:cs="Times New Roman"/>
          <w:b/>
          <w:u w:val="single"/>
        </w:rPr>
        <w:t>Session</w:t>
      </w:r>
      <w:proofErr w:type="spellEnd"/>
      <w:r>
        <w:rPr>
          <w:rFonts w:ascii="Times New Roman" w:hAnsi="Times New Roman" w:cs="Times New Roman"/>
          <w:b/>
          <w:u w:val="single"/>
        </w:rPr>
        <w:t xml:space="preserve"> A</w:t>
      </w:r>
    </w:p>
    <w:p w14:paraId="022CFF6E" w14:textId="77777777" w:rsidR="008A3EF5" w:rsidRDefault="008A3EF5" w:rsidP="008A3EF5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7875A8BE" w14:textId="2CDCCD4D" w:rsidR="0041537A" w:rsidRDefault="008A3EF5" w:rsidP="0041537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41537A">
        <w:rPr>
          <w:rFonts w:ascii="Times New Roman" w:hAnsi="Times New Roman" w:cs="Times New Roman"/>
        </w:rPr>
        <w:t xml:space="preserve"> </w:t>
      </w:r>
      <w:r w:rsidR="0041537A">
        <w:rPr>
          <w:rFonts w:ascii="Times New Roman" w:hAnsi="Times New Roman" w:cs="Times New Roman"/>
        </w:rPr>
        <w:tab/>
        <w:t xml:space="preserve">: </w:t>
      </w:r>
      <w:r w:rsidR="0041537A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41537A">
        <w:rPr>
          <w:rFonts w:ascii="Times New Roman" w:hAnsi="Times New Roman" w:cs="Times New Roman"/>
        </w:rPr>
        <w:t>Ahmet Can Timuçin</w:t>
      </w:r>
    </w:p>
    <w:p w14:paraId="54D76B32" w14:textId="3D0BFBCD" w:rsidR="0041537A" w:rsidRDefault="008A3EF5" w:rsidP="0041537A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41537A">
        <w:rPr>
          <w:rFonts w:ascii="Times New Roman" w:hAnsi="Times New Roman" w:cs="Times New Roman"/>
        </w:rPr>
        <w:tab/>
        <w:t>:</w:t>
      </w:r>
      <w:r w:rsidR="0041537A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41537A">
        <w:rPr>
          <w:rFonts w:ascii="Times New Roman" w:hAnsi="Times New Roman" w:cs="Times New Roman"/>
        </w:rPr>
        <w:t>Pınar Öz</w:t>
      </w:r>
    </w:p>
    <w:p w14:paraId="673845D6" w14:textId="7D418C61" w:rsidR="0041537A" w:rsidRPr="003C27EF" w:rsidRDefault="008A3EF5" w:rsidP="0041537A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41537A" w:rsidRPr="003C27EF">
        <w:rPr>
          <w:rFonts w:ascii="Times New Roman" w:hAnsi="Times New Roman" w:cs="Times New Roman"/>
        </w:rPr>
        <w:tab/>
        <w:t>:</w:t>
      </w:r>
      <w:r w:rsidR="0041537A" w:rsidRPr="003C27E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proofErr w:type="spellStart"/>
      <w:r w:rsidR="0041537A">
        <w:rPr>
          <w:rFonts w:ascii="Times New Roman" w:hAnsi="Times New Roman" w:cs="Times New Roman"/>
        </w:rPr>
        <w:t>Shirin</w:t>
      </w:r>
      <w:proofErr w:type="spellEnd"/>
      <w:r w:rsidR="0041537A">
        <w:rPr>
          <w:rFonts w:ascii="Times New Roman" w:hAnsi="Times New Roman" w:cs="Times New Roman"/>
        </w:rPr>
        <w:t xml:space="preserve"> </w:t>
      </w:r>
      <w:proofErr w:type="spellStart"/>
      <w:r w:rsidR="0041537A">
        <w:rPr>
          <w:rFonts w:ascii="Times New Roman" w:hAnsi="Times New Roman" w:cs="Times New Roman"/>
        </w:rPr>
        <w:t>Tarbiat</w:t>
      </w:r>
      <w:proofErr w:type="spellEnd"/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553"/>
        <w:gridCol w:w="1984"/>
        <w:gridCol w:w="228"/>
      </w:tblGrid>
      <w:tr w:rsidR="00C861F6" w:rsidRPr="00C51164" w14:paraId="144438EC" w14:textId="77777777" w:rsidTr="00C86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332C9A00" w14:textId="77777777" w:rsidR="00C861F6" w:rsidRPr="00C51164" w:rsidRDefault="00C861F6" w:rsidP="00BB5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553" w:type="dxa"/>
            <w:vAlign w:val="center"/>
          </w:tcPr>
          <w:p w14:paraId="511CCC5D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212" w:type="dxa"/>
            <w:gridSpan w:val="2"/>
            <w:vAlign w:val="center"/>
          </w:tcPr>
          <w:p w14:paraId="58D8E7DF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6F64FE" w:rsidRPr="003C27EF" w14:paraId="256732EF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45D7C64C" w14:textId="77777777" w:rsidR="006F64FE" w:rsidRPr="003C27EF" w:rsidRDefault="006F64FE" w:rsidP="008946F0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F2622" w14:textId="376D55FF" w:rsidR="006F64FE" w:rsidRPr="00E753F5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753F5">
              <w:rPr>
                <w:rFonts w:ascii="Times New Roman" w:hAnsi="Times New Roman" w:cs="Times New Roman"/>
              </w:rPr>
              <w:t>B</w:t>
            </w:r>
            <w:r w:rsidR="00EC2377">
              <w:rPr>
                <w:rFonts w:ascii="Times New Roman" w:hAnsi="Times New Roman" w:cs="Times New Roman"/>
              </w:rPr>
              <w:t>***</w:t>
            </w:r>
            <w:r w:rsidRPr="00E753F5">
              <w:rPr>
                <w:rFonts w:ascii="Times New Roman" w:hAnsi="Times New Roman" w:cs="Times New Roman"/>
              </w:rPr>
              <w:t xml:space="preserve"> K</w:t>
            </w:r>
            <w:r w:rsidR="00EC2377">
              <w:rPr>
                <w:rFonts w:ascii="Times New Roman" w:hAnsi="Times New Roman" w:cs="Times New Roman"/>
              </w:rPr>
              <w:t>*******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68C695A1" w14:textId="77777777" w:rsidR="006F64FE" w:rsidRPr="003C27EF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64FE" w:rsidRPr="003C27EF" w14:paraId="366DB0C3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0319C575" w14:textId="77777777" w:rsidR="006F64FE" w:rsidRPr="003C27EF" w:rsidRDefault="006F64FE" w:rsidP="008946F0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8C9B0" w14:textId="7176B12A" w:rsidR="006F64FE" w:rsidRPr="00E753F5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</w:t>
            </w:r>
            <w:r w:rsidR="00EC2377">
              <w:rPr>
                <w:rFonts w:ascii="Times New Roman" w:hAnsi="Times New Roman" w:cs="Times New Roman"/>
                <w:color w:val="000000"/>
              </w:rPr>
              <w:t>*****</w:t>
            </w:r>
            <w:r w:rsidRPr="00E753F5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T</w:t>
            </w:r>
            <w:r w:rsidR="00EC2377">
              <w:rPr>
                <w:rFonts w:ascii="Times New Roman" w:hAnsi="Times New Roman" w:cs="Times New Roman"/>
                <w:color w:val="000000"/>
              </w:rPr>
              <w:t>***********</w:t>
            </w:r>
          </w:p>
        </w:tc>
        <w:tc>
          <w:tcPr>
            <w:tcW w:w="1984" w:type="dxa"/>
          </w:tcPr>
          <w:p w14:paraId="621E108C" w14:textId="77777777" w:rsidR="006F64FE" w:rsidRPr="003C27EF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F64FE" w:rsidRPr="003C27EF" w14:paraId="10233C3F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292303E1" w14:textId="77777777" w:rsidR="006F64FE" w:rsidRDefault="006F64FE" w:rsidP="008946F0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1</w:t>
            </w:r>
            <w:r w:rsidR="00D960F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:</w:t>
            </w:r>
            <w:r w:rsidR="00D960FF">
              <w:rPr>
                <w:rFonts w:ascii="Times New Roman" w:hAnsi="Times New Roman" w:cs="Times New Roman"/>
              </w:rPr>
              <w:t xml:space="preserve"> 45</w:t>
            </w:r>
            <w:proofErr w:type="gramEnd"/>
            <w:r w:rsidR="00D960FF">
              <w:rPr>
                <w:rFonts w:ascii="Times New Roman" w:hAnsi="Times New Roman" w:cs="Times New Roman"/>
              </w:rPr>
              <w:t xml:space="preserve"> – 12 : 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589CD0" w14:textId="3F896BE2" w:rsidR="006F64FE" w:rsidRPr="00E753F5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E753F5">
              <w:rPr>
                <w:rFonts w:ascii="Times New Roman" w:hAnsi="Times New Roman" w:cs="Times New Roman"/>
                <w:color w:val="000000"/>
              </w:rPr>
              <w:t>M</w:t>
            </w:r>
            <w:r w:rsidR="00EC2377">
              <w:rPr>
                <w:rFonts w:ascii="Times New Roman" w:hAnsi="Times New Roman" w:cs="Times New Roman"/>
                <w:color w:val="000000"/>
              </w:rPr>
              <w:t>******</w:t>
            </w:r>
            <w:r w:rsidRPr="00E753F5">
              <w:rPr>
                <w:rFonts w:ascii="Times New Roman" w:hAnsi="Times New Roman" w:cs="Times New Roman"/>
                <w:color w:val="000000"/>
              </w:rPr>
              <w:t xml:space="preserve"> S</w:t>
            </w:r>
            <w:r w:rsidR="00EC2377">
              <w:rPr>
                <w:rFonts w:ascii="Times New Roman" w:hAnsi="Times New Roman" w:cs="Times New Roman"/>
                <w:color w:val="000000"/>
              </w:rPr>
              <w:t>******</w:t>
            </w:r>
          </w:p>
        </w:tc>
        <w:tc>
          <w:tcPr>
            <w:tcW w:w="1984" w:type="dxa"/>
          </w:tcPr>
          <w:p w14:paraId="4584BBBE" w14:textId="77777777" w:rsidR="006F64FE" w:rsidRPr="003C27EF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64FE" w:rsidRPr="003C27EF" w14:paraId="6D9DE672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32CAF6A8" w14:textId="77777777" w:rsidR="006F64FE" w:rsidRDefault="006F64FE" w:rsidP="008946F0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2</w:t>
            </w:r>
            <w:r w:rsidR="00D960FF">
              <w:rPr>
                <w:rFonts w:ascii="Times New Roman" w:hAnsi="Times New Roman" w:cs="Times New Roman"/>
              </w:rPr>
              <w:t xml:space="preserve"> : 00</w:t>
            </w:r>
            <w:proofErr w:type="gramEnd"/>
            <w:r w:rsidR="00D960FF">
              <w:rPr>
                <w:rFonts w:ascii="Times New Roman" w:hAnsi="Times New Roman" w:cs="Times New Roman"/>
              </w:rPr>
              <w:t xml:space="preserve"> – 12 : 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56698" w14:textId="601730A7" w:rsidR="006F64FE" w:rsidRPr="00E753F5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E753F5">
              <w:rPr>
                <w:rFonts w:ascii="Times New Roman" w:hAnsi="Times New Roman" w:cs="Times New Roman"/>
                <w:color w:val="000000"/>
              </w:rPr>
              <w:t>B</w:t>
            </w:r>
            <w:r w:rsidR="00EC2377">
              <w:rPr>
                <w:rFonts w:ascii="Times New Roman" w:hAnsi="Times New Roman" w:cs="Times New Roman"/>
                <w:color w:val="000000"/>
              </w:rPr>
              <w:t>****</w:t>
            </w:r>
            <w:r w:rsidRPr="00E753F5">
              <w:rPr>
                <w:rFonts w:ascii="Times New Roman" w:hAnsi="Times New Roman" w:cs="Times New Roman"/>
                <w:color w:val="000000"/>
              </w:rPr>
              <w:t xml:space="preserve"> D</w:t>
            </w:r>
            <w:r w:rsidR="00EC2377">
              <w:rPr>
                <w:rFonts w:ascii="Times New Roman" w:hAnsi="Times New Roman" w:cs="Times New Roman"/>
                <w:color w:val="000000"/>
              </w:rPr>
              <w:t>********</w:t>
            </w:r>
          </w:p>
        </w:tc>
        <w:tc>
          <w:tcPr>
            <w:tcW w:w="1984" w:type="dxa"/>
          </w:tcPr>
          <w:p w14:paraId="601DADB5" w14:textId="77777777" w:rsidR="006F64FE" w:rsidRPr="003C27EF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D9EA09E" w14:textId="77777777" w:rsidR="0041537A" w:rsidRDefault="0041537A" w:rsidP="0041537A">
      <w:pPr>
        <w:jc w:val="both"/>
        <w:rPr>
          <w:rFonts w:ascii="Times New Roman" w:hAnsi="Times New Roman" w:cs="Times New Roman"/>
        </w:rPr>
      </w:pPr>
    </w:p>
    <w:p w14:paraId="2984BB52" w14:textId="77777777" w:rsidR="00E8601B" w:rsidRPr="003C27EF" w:rsidRDefault="00E8601B" w:rsidP="00E8601B">
      <w:pPr>
        <w:jc w:val="center"/>
        <w:rPr>
          <w:rFonts w:ascii="Times New Roman" w:hAnsi="Times New Roman" w:cs="Times New Roman"/>
          <w:b/>
          <w:u w:val="single"/>
        </w:rPr>
      </w:pPr>
      <w:proofErr w:type="spellStart"/>
      <w:r w:rsidRPr="003C27EF">
        <w:rPr>
          <w:rFonts w:ascii="Times New Roman" w:hAnsi="Times New Roman" w:cs="Times New Roman"/>
          <w:b/>
          <w:u w:val="single"/>
        </w:rPr>
        <w:lastRenderedPageBreak/>
        <w:t>Session</w:t>
      </w:r>
      <w:proofErr w:type="spellEnd"/>
      <w:r w:rsidRPr="003C27EF">
        <w:rPr>
          <w:rFonts w:ascii="Times New Roman" w:hAnsi="Times New Roman" w:cs="Times New Roman"/>
          <w:b/>
          <w:u w:val="single"/>
        </w:rPr>
        <w:t xml:space="preserve"> B</w:t>
      </w:r>
    </w:p>
    <w:p w14:paraId="134FD4D6" w14:textId="77777777" w:rsidR="008A3EF5" w:rsidRDefault="008A3EF5" w:rsidP="008A3EF5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47ADBF77" w14:textId="5046867F" w:rsidR="0053261B" w:rsidRPr="003C27EF" w:rsidRDefault="008A3EF5" w:rsidP="0053261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53261B" w:rsidRPr="003C27EF">
        <w:rPr>
          <w:rFonts w:ascii="Times New Roman" w:hAnsi="Times New Roman" w:cs="Times New Roman"/>
        </w:rPr>
        <w:t xml:space="preserve"> </w:t>
      </w:r>
      <w:r w:rsidR="0053261B" w:rsidRPr="003C27EF">
        <w:rPr>
          <w:rFonts w:ascii="Times New Roman" w:hAnsi="Times New Roman" w:cs="Times New Roman"/>
        </w:rPr>
        <w:tab/>
        <w:t xml:space="preserve">: </w:t>
      </w:r>
      <w:r w:rsidR="0053261B" w:rsidRPr="003C27EF">
        <w:rPr>
          <w:rFonts w:ascii="Times New Roman" w:hAnsi="Times New Roman" w:cs="Times New Roman"/>
        </w:rPr>
        <w:tab/>
      </w:r>
      <w:r w:rsidR="007B6B35" w:rsidRPr="003C27EF">
        <w:rPr>
          <w:rFonts w:ascii="Times New Roman" w:hAnsi="Times New Roman" w:cs="Times New Roman"/>
        </w:rPr>
        <w:t>Prof</w:t>
      </w:r>
      <w:r w:rsidR="0053261B" w:rsidRPr="003C27EF">
        <w:rPr>
          <w:rFonts w:ascii="Times New Roman" w:hAnsi="Times New Roman" w:cs="Times New Roman"/>
        </w:rPr>
        <w:t xml:space="preserve">. Dr. Tunç Çatal </w:t>
      </w:r>
    </w:p>
    <w:p w14:paraId="6F971E21" w14:textId="388CF126" w:rsidR="0053261B" w:rsidRPr="003C27EF" w:rsidRDefault="008A3EF5" w:rsidP="0053261B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53261B" w:rsidRPr="003C27EF">
        <w:rPr>
          <w:rFonts w:ascii="Times New Roman" w:hAnsi="Times New Roman" w:cs="Times New Roman"/>
        </w:rPr>
        <w:tab/>
        <w:t>:</w:t>
      </w:r>
      <w:r w:rsidR="0053261B" w:rsidRPr="003C27E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</w:t>
      </w:r>
      <w:proofErr w:type="gramStart"/>
      <w:r w:rsidR="009806A1" w:rsidRPr="009806A1">
        <w:rPr>
          <w:rFonts w:ascii="Times New Roman" w:hAnsi="Times New Roman" w:cs="Times New Roman"/>
        </w:rPr>
        <w:t>Prof</w:t>
      </w:r>
      <w:r w:rsidR="009806A1">
        <w:rPr>
          <w:rFonts w:ascii="Times New Roman" w:hAnsi="Times New Roman" w:cs="Times New Roman"/>
        </w:rPr>
        <w:t xml:space="preserve">. </w:t>
      </w:r>
      <w:r w:rsidR="00011B9C">
        <w:rPr>
          <w:rFonts w:ascii="Times New Roman" w:hAnsi="Times New Roman" w:cs="Times New Roman"/>
        </w:rPr>
        <w:t xml:space="preserve"> Fatma</w:t>
      </w:r>
      <w:proofErr w:type="gramEnd"/>
      <w:r w:rsidR="00011B9C">
        <w:rPr>
          <w:rFonts w:ascii="Times New Roman" w:hAnsi="Times New Roman" w:cs="Times New Roman"/>
        </w:rPr>
        <w:t xml:space="preserve"> Gizem Avcı</w:t>
      </w:r>
      <w:r w:rsidR="008946F0">
        <w:rPr>
          <w:rFonts w:ascii="Times New Roman" w:hAnsi="Times New Roman" w:cs="Times New Roman"/>
        </w:rPr>
        <w:t xml:space="preserve"> </w:t>
      </w:r>
    </w:p>
    <w:p w14:paraId="136BD964" w14:textId="75A15D88" w:rsidR="0053261B" w:rsidRPr="003C27EF" w:rsidRDefault="008A3EF5" w:rsidP="0053261B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117391" w:rsidRPr="003C27EF">
        <w:rPr>
          <w:rFonts w:ascii="Times New Roman" w:hAnsi="Times New Roman" w:cs="Times New Roman"/>
        </w:rPr>
        <w:tab/>
        <w:t>:</w:t>
      </w:r>
      <w:r w:rsidR="00AE3096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BE084C">
        <w:rPr>
          <w:rFonts w:ascii="Times New Roman" w:hAnsi="Times New Roman" w:cs="Times New Roman"/>
        </w:rPr>
        <w:t xml:space="preserve">Vildan </w:t>
      </w:r>
      <w:proofErr w:type="spellStart"/>
      <w:r w:rsidR="00BE084C">
        <w:rPr>
          <w:rFonts w:ascii="Times New Roman" w:hAnsi="Times New Roman" w:cs="Times New Roman"/>
        </w:rPr>
        <w:t>Enisoğlu</w:t>
      </w:r>
      <w:proofErr w:type="spellEnd"/>
      <w:r w:rsidR="00BE084C">
        <w:rPr>
          <w:rFonts w:ascii="Times New Roman" w:hAnsi="Times New Roman" w:cs="Times New Roman"/>
        </w:rPr>
        <w:t xml:space="preserve"> Atalay</w:t>
      </w:r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553"/>
        <w:gridCol w:w="1984"/>
        <w:gridCol w:w="228"/>
      </w:tblGrid>
      <w:tr w:rsidR="00C861F6" w:rsidRPr="00C51164" w14:paraId="2A62729B" w14:textId="77777777" w:rsidTr="00C86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70E0BA56" w14:textId="77777777" w:rsidR="00C861F6" w:rsidRPr="00C51164" w:rsidRDefault="00C861F6" w:rsidP="00BB5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553" w:type="dxa"/>
            <w:vAlign w:val="center"/>
          </w:tcPr>
          <w:p w14:paraId="7859699A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212" w:type="dxa"/>
            <w:gridSpan w:val="2"/>
            <w:vAlign w:val="center"/>
          </w:tcPr>
          <w:p w14:paraId="19353C99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6F64FE" w:rsidRPr="003C27EF" w14:paraId="0FA3751A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7A4A1C3D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09 : 0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09 : 1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A3A6A" w14:textId="70D0E68F" w:rsidR="006F64FE" w:rsidRPr="0030402F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>J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</w:p>
        </w:tc>
        <w:tc>
          <w:tcPr>
            <w:tcW w:w="1984" w:type="dxa"/>
            <w:vAlign w:val="center"/>
          </w:tcPr>
          <w:p w14:paraId="570FAE6D" w14:textId="032B2C19" w:rsidR="006F64FE" w:rsidRPr="003C27EF" w:rsidRDefault="00644E96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</w:t>
            </w:r>
            <w:r w:rsidRPr="00644E96">
              <w:rPr>
                <w:rFonts w:ascii="Times New Roman" w:hAnsi="Times New Roman" w:cs="Times New Roman"/>
              </w:rPr>
              <w:t>xperimental</w:t>
            </w:r>
            <w:proofErr w:type="spellEnd"/>
          </w:p>
        </w:tc>
      </w:tr>
      <w:tr w:rsidR="006F64FE" w:rsidRPr="003C27EF" w14:paraId="71DA0341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0CD01055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09 : 1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09 : 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0F54F6" w14:textId="5CDB0FCF" w:rsidR="006F64FE" w:rsidRPr="0030402F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H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</w:p>
        </w:tc>
        <w:tc>
          <w:tcPr>
            <w:tcW w:w="1984" w:type="dxa"/>
          </w:tcPr>
          <w:p w14:paraId="583B312A" w14:textId="4144E34F" w:rsidR="006F64FE" w:rsidRPr="004F43CE" w:rsidRDefault="00644E96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</w:t>
            </w:r>
            <w:r w:rsidRPr="00644E96">
              <w:rPr>
                <w:rFonts w:ascii="Times New Roman" w:hAnsi="Times New Roman" w:cs="Times New Roman"/>
              </w:rPr>
              <w:t>xperimental</w:t>
            </w:r>
            <w:proofErr w:type="spellEnd"/>
          </w:p>
        </w:tc>
      </w:tr>
      <w:tr w:rsidR="006F64FE" w:rsidRPr="003C27EF" w14:paraId="47721580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53BBBD23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09 : 3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09 : 4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D08A" w14:textId="61571237" w:rsidR="006F64FE" w:rsidRPr="0030402F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O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K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</w:t>
            </w:r>
          </w:p>
        </w:tc>
        <w:tc>
          <w:tcPr>
            <w:tcW w:w="1984" w:type="dxa"/>
          </w:tcPr>
          <w:p w14:paraId="7E741C64" w14:textId="13B5F884" w:rsidR="006F64FE" w:rsidRPr="004F43CE" w:rsidRDefault="00644E96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</w:t>
            </w:r>
            <w:r w:rsidRPr="00644E96">
              <w:rPr>
                <w:rFonts w:ascii="Times New Roman" w:hAnsi="Times New Roman" w:cs="Times New Roman"/>
              </w:rPr>
              <w:t>xperimental</w:t>
            </w:r>
            <w:proofErr w:type="spellEnd"/>
          </w:p>
        </w:tc>
      </w:tr>
      <w:tr w:rsidR="006F64FE" w:rsidRPr="003C27EF" w14:paraId="678CBE34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7EAF9C00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09 : 4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0 : 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00974C" w14:textId="491DBADF" w:rsidR="006F64FE" w:rsidRPr="0030402F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İ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5BB91CA5" w14:textId="3FCEF40C" w:rsidR="006F64FE" w:rsidRPr="004F43CE" w:rsidRDefault="00644E96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</w:t>
            </w:r>
            <w:r w:rsidRPr="00644E96">
              <w:rPr>
                <w:rFonts w:ascii="Times New Roman" w:hAnsi="Times New Roman" w:cs="Times New Roman"/>
              </w:rPr>
              <w:t>eview</w:t>
            </w:r>
            <w:proofErr w:type="spellEnd"/>
          </w:p>
        </w:tc>
      </w:tr>
      <w:tr w:rsidR="006F64FE" w:rsidRPr="003C27EF" w14:paraId="5D34AE4E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1D69D00C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10 : 1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0 : 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F1933" w14:textId="2F3C249B" w:rsidR="006F64FE" w:rsidRPr="0030402F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***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7E56A63F" w14:textId="31A0AC0E" w:rsidR="006F64FE" w:rsidRPr="004F43CE" w:rsidRDefault="00644E96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</w:t>
            </w:r>
            <w:r w:rsidRPr="00644E96">
              <w:rPr>
                <w:rFonts w:ascii="Times New Roman" w:hAnsi="Times New Roman" w:cs="Times New Roman"/>
              </w:rPr>
              <w:t>eview</w:t>
            </w:r>
            <w:proofErr w:type="spellEnd"/>
          </w:p>
        </w:tc>
      </w:tr>
      <w:tr w:rsidR="006F64FE" w:rsidRPr="003C27EF" w14:paraId="3E366F19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490FC412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10 : 4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1 : 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E1C94B" w14:textId="5D7B4A9F" w:rsidR="006F64FE" w:rsidRPr="0030402F" w:rsidRDefault="006F64FE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Y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7CF42B84" w14:textId="0D730C77" w:rsidR="006F64FE" w:rsidRPr="00C26F04" w:rsidRDefault="00644E96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 Math" w:hAnsi="Cambria Math" w:cstheme="minorHAnsi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</w:t>
            </w:r>
            <w:r w:rsidRPr="00644E96">
              <w:rPr>
                <w:rFonts w:ascii="Times New Roman" w:hAnsi="Times New Roman" w:cs="Times New Roman"/>
              </w:rPr>
              <w:t>eview</w:t>
            </w:r>
            <w:proofErr w:type="spellEnd"/>
          </w:p>
        </w:tc>
      </w:tr>
      <w:tr w:rsidR="006F64FE" w:rsidRPr="003C27EF" w14:paraId="49251BAC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4950ED92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0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6CB90" w14:textId="78AC4B10" w:rsidR="006F64FE" w:rsidRPr="0030402F" w:rsidRDefault="006F64FE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Ç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3FAC1EC4" w14:textId="703E09D2" w:rsidR="006F64FE" w:rsidRPr="00C26F04" w:rsidRDefault="00644E96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 Math" w:hAnsi="Cambria Math" w:cstheme="minorHAnsi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</w:t>
            </w:r>
            <w:r w:rsidRPr="00644E96">
              <w:rPr>
                <w:rFonts w:ascii="Times New Roman" w:hAnsi="Times New Roman" w:cs="Times New Roman"/>
              </w:rPr>
              <w:t>eview</w:t>
            </w:r>
            <w:proofErr w:type="spellEnd"/>
          </w:p>
        </w:tc>
      </w:tr>
      <w:tr w:rsidR="006F64FE" w:rsidRPr="003C27EF" w14:paraId="0BBA3814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2FA3607D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</w:t>
            </w:r>
            <w:r w:rsidRPr="003C27EF">
              <w:rPr>
                <w:rFonts w:ascii="Times New Roman" w:hAnsi="Times New Roman" w:cs="Times New Roman"/>
              </w:rPr>
              <w:t>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1 : 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B96E6F" w14:textId="2AD32193" w:rsidR="006F64FE" w:rsidRPr="0030402F" w:rsidRDefault="00A52B02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H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49CE55B1" w14:textId="244B9BCE" w:rsidR="006F64FE" w:rsidRPr="00C26F04" w:rsidRDefault="00644E96" w:rsidP="00A52B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 Math" w:hAnsi="Cambria Math" w:cstheme="minorHAnsi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</w:t>
            </w:r>
            <w:r w:rsidRPr="00644E96">
              <w:rPr>
                <w:rFonts w:ascii="Times New Roman" w:hAnsi="Times New Roman" w:cs="Times New Roman"/>
              </w:rPr>
              <w:t>xperimental</w:t>
            </w:r>
            <w:proofErr w:type="spellEnd"/>
          </w:p>
        </w:tc>
      </w:tr>
      <w:tr w:rsidR="006F64FE" w:rsidRPr="003C27EF" w14:paraId="18134472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02060367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D395F" w14:textId="6F6A4519" w:rsidR="006F64FE" w:rsidRPr="0030402F" w:rsidRDefault="00A52B02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</w:t>
            </w:r>
          </w:p>
        </w:tc>
        <w:tc>
          <w:tcPr>
            <w:tcW w:w="1984" w:type="dxa"/>
          </w:tcPr>
          <w:p w14:paraId="654EB8C5" w14:textId="36607451" w:rsidR="006F64FE" w:rsidRPr="00C26F04" w:rsidRDefault="00644E96" w:rsidP="008946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 Math" w:hAnsi="Cambria Math" w:cstheme="minorHAnsi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</w:t>
            </w:r>
            <w:r w:rsidRPr="00644E96">
              <w:rPr>
                <w:rFonts w:ascii="Times New Roman" w:hAnsi="Times New Roman" w:cs="Times New Roman"/>
              </w:rPr>
              <w:t>eview</w:t>
            </w:r>
            <w:proofErr w:type="spellEnd"/>
          </w:p>
        </w:tc>
      </w:tr>
      <w:tr w:rsidR="006F64FE" w:rsidRPr="003C27EF" w14:paraId="65A1C4CF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36358BF4" w14:textId="77777777" w:rsidR="006F64FE" w:rsidRPr="003C27EF" w:rsidRDefault="006F64FE" w:rsidP="008946F0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  <w:r w:rsidRPr="003C27EF">
              <w:rPr>
                <w:rFonts w:ascii="Times New Roman" w:hAnsi="Times New Roman" w:cs="Times New Roman"/>
              </w:rPr>
              <w:t xml:space="preserve"> : 4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2</w:t>
            </w:r>
            <w:r w:rsidRPr="003C27EF">
              <w:rPr>
                <w:rFonts w:ascii="Times New Roman" w:hAnsi="Times New Roman" w:cs="Times New Roman"/>
              </w:rPr>
              <w:t xml:space="preserve"> : 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46CE81" w14:textId="08057B61" w:rsidR="006F64FE" w:rsidRPr="0030402F" w:rsidRDefault="00A52B02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</w:rPr>
              <w:t xml:space="preserve"> Ö</w:t>
            </w:r>
            <w:r w:rsidR="00EC2377">
              <w:rPr>
                <w:rFonts w:ascii="Times New Roman" w:hAnsi="Times New Roman" w:cs="Times New Roman"/>
                <w:sz w:val="20"/>
                <w:szCs w:val="20"/>
              </w:rPr>
              <w:t>*****</w:t>
            </w:r>
          </w:p>
        </w:tc>
        <w:tc>
          <w:tcPr>
            <w:tcW w:w="1984" w:type="dxa"/>
          </w:tcPr>
          <w:p w14:paraId="1A6D13EA" w14:textId="1BB923A5" w:rsidR="006F64FE" w:rsidRPr="004F43CE" w:rsidRDefault="00644E96" w:rsidP="008946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</w:t>
            </w:r>
            <w:r w:rsidRPr="00644E96">
              <w:rPr>
                <w:rFonts w:ascii="Times New Roman" w:hAnsi="Times New Roman" w:cs="Times New Roman"/>
              </w:rPr>
              <w:t>eview</w:t>
            </w:r>
            <w:proofErr w:type="spellEnd"/>
          </w:p>
        </w:tc>
      </w:tr>
    </w:tbl>
    <w:p w14:paraId="0A081A03" w14:textId="77777777" w:rsidR="0053261B" w:rsidRPr="00047D50" w:rsidRDefault="0053261B" w:rsidP="00975D5B">
      <w:pPr>
        <w:jc w:val="both"/>
        <w:rPr>
          <w:rFonts w:ascii="Times New Roman" w:hAnsi="Times New Roman" w:cs="Times New Roman"/>
          <w:color w:val="FF0000"/>
        </w:rPr>
      </w:pPr>
    </w:p>
    <w:p w14:paraId="73DA8C46" w14:textId="77777777" w:rsidR="00C51164" w:rsidRDefault="00C51164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2244598F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332C8DCE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4F48DCEB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39500F58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4F6972FE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1B6D53D1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4C352EB9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2F4E5915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6BBC475A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310A47E6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7275144C" w14:textId="77777777" w:rsidR="00A52B02" w:rsidRDefault="00A52B02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1098AE55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4C64BD22" w14:textId="77777777" w:rsidR="00FE205D" w:rsidRDefault="00FE205D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512BDC8F" w14:textId="77777777" w:rsidR="00C861F6" w:rsidRDefault="00C861F6" w:rsidP="00E8601B">
      <w:pPr>
        <w:jc w:val="center"/>
        <w:rPr>
          <w:rFonts w:ascii="Times New Roman" w:hAnsi="Times New Roman" w:cs="Times New Roman"/>
          <w:b/>
          <w:u w:val="single"/>
        </w:rPr>
      </w:pPr>
    </w:p>
    <w:p w14:paraId="4FB89B6A" w14:textId="1DD3608E" w:rsidR="00E8601B" w:rsidRPr="00975D5B" w:rsidRDefault="0041537A" w:rsidP="00E8601B">
      <w:pPr>
        <w:jc w:val="center"/>
        <w:rPr>
          <w:rFonts w:ascii="Times New Roman" w:hAnsi="Times New Roman" w:cs="Times New Roman"/>
          <w:b/>
          <w:u w:val="single"/>
        </w:rPr>
      </w:pPr>
      <w:proofErr w:type="spellStart"/>
      <w:r>
        <w:rPr>
          <w:rFonts w:ascii="Times New Roman" w:hAnsi="Times New Roman" w:cs="Times New Roman"/>
          <w:b/>
          <w:u w:val="single"/>
        </w:rPr>
        <w:lastRenderedPageBreak/>
        <w:t>Session</w:t>
      </w:r>
      <w:proofErr w:type="spellEnd"/>
      <w:r>
        <w:rPr>
          <w:rFonts w:ascii="Times New Roman" w:hAnsi="Times New Roman" w:cs="Times New Roman"/>
          <w:b/>
          <w:u w:val="single"/>
        </w:rPr>
        <w:t xml:space="preserve"> C</w:t>
      </w:r>
    </w:p>
    <w:p w14:paraId="78A4E038" w14:textId="77777777" w:rsidR="008A3EF5" w:rsidRDefault="008A3EF5" w:rsidP="008A3EF5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41BBD105" w14:textId="4AAC585A" w:rsidR="004D3881" w:rsidRDefault="008A3EF5" w:rsidP="004D388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4D3881">
        <w:rPr>
          <w:rFonts w:ascii="Times New Roman" w:hAnsi="Times New Roman" w:cs="Times New Roman"/>
        </w:rPr>
        <w:t xml:space="preserve"> </w:t>
      </w:r>
      <w:r w:rsidR="004D3881">
        <w:rPr>
          <w:rFonts w:ascii="Times New Roman" w:hAnsi="Times New Roman" w:cs="Times New Roman"/>
        </w:rPr>
        <w:tab/>
        <w:t xml:space="preserve">: </w:t>
      </w:r>
      <w:r w:rsidR="004D3881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proofErr w:type="spellStart"/>
      <w:r w:rsidR="009A754A">
        <w:rPr>
          <w:rFonts w:ascii="Times New Roman" w:hAnsi="Times New Roman" w:cs="Times New Roman"/>
        </w:rPr>
        <w:t>Shirin</w:t>
      </w:r>
      <w:proofErr w:type="spellEnd"/>
      <w:r w:rsidR="009A754A">
        <w:rPr>
          <w:rFonts w:ascii="Times New Roman" w:hAnsi="Times New Roman" w:cs="Times New Roman"/>
        </w:rPr>
        <w:t xml:space="preserve"> </w:t>
      </w:r>
      <w:proofErr w:type="spellStart"/>
      <w:r w:rsidR="009A754A">
        <w:rPr>
          <w:rFonts w:ascii="Times New Roman" w:hAnsi="Times New Roman" w:cs="Times New Roman"/>
        </w:rPr>
        <w:t>Tarbiat</w:t>
      </w:r>
      <w:proofErr w:type="spellEnd"/>
      <w:r w:rsidR="009A754A">
        <w:rPr>
          <w:rFonts w:ascii="Times New Roman" w:hAnsi="Times New Roman" w:cs="Times New Roman"/>
        </w:rPr>
        <w:t xml:space="preserve"> </w:t>
      </w:r>
    </w:p>
    <w:p w14:paraId="5D4E7C2A" w14:textId="7CA4E7E9" w:rsidR="009A754A" w:rsidRDefault="008A3EF5" w:rsidP="009A754A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4D3881">
        <w:rPr>
          <w:rFonts w:ascii="Times New Roman" w:hAnsi="Times New Roman" w:cs="Times New Roman"/>
        </w:rPr>
        <w:tab/>
        <w:t>:</w:t>
      </w:r>
      <w:r w:rsidR="004D3881">
        <w:rPr>
          <w:rFonts w:ascii="Times New Roman" w:hAnsi="Times New Roman" w:cs="Times New Roman"/>
        </w:rPr>
        <w:tab/>
      </w:r>
      <w:r w:rsidR="0041537A">
        <w:rPr>
          <w:rFonts w:ascii="Times New Roman" w:hAnsi="Times New Roman" w:cs="Times New Roman"/>
        </w:rPr>
        <w:t>Prof. Dr. Sevim Işık</w:t>
      </w:r>
    </w:p>
    <w:p w14:paraId="26FE3ED0" w14:textId="64943A5C" w:rsidR="008F6207" w:rsidRPr="00F505E4" w:rsidRDefault="008A3EF5" w:rsidP="00F505E4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4D3881">
        <w:rPr>
          <w:rFonts w:ascii="Times New Roman" w:hAnsi="Times New Roman" w:cs="Times New Roman"/>
        </w:rPr>
        <w:tab/>
        <w:t>:</w:t>
      </w:r>
      <w:r w:rsidR="004D3881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011E86">
        <w:rPr>
          <w:rFonts w:ascii="Times New Roman" w:hAnsi="Times New Roman" w:cs="Times New Roman"/>
        </w:rPr>
        <w:t>Nigar Kantarcı Çarşıbaşı</w:t>
      </w:r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553"/>
        <w:gridCol w:w="1984"/>
        <w:gridCol w:w="228"/>
      </w:tblGrid>
      <w:tr w:rsidR="00C861F6" w:rsidRPr="00C51164" w14:paraId="78D66A23" w14:textId="77777777" w:rsidTr="00C86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1AB943E7" w14:textId="77777777" w:rsidR="00C861F6" w:rsidRPr="00C51164" w:rsidRDefault="00C861F6" w:rsidP="00BB5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553" w:type="dxa"/>
            <w:vAlign w:val="center"/>
          </w:tcPr>
          <w:p w14:paraId="506EA240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212" w:type="dxa"/>
            <w:gridSpan w:val="2"/>
            <w:vAlign w:val="center"/>
          </w:tcPr>
          <w:p w14:paraId="3F5346F8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6F64FE" w:rsidRPr="003C27EF" w14:paraId="65782F99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1F481154" w14:textId="77777777" w:rsidR="006F64FE" w:rsidRPr="003C27EF" w:rsidRDefault="006F64FE" w:rsidP="00FE205D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09</w:t>
            </w:r>
            <w:r w:rsidRPr="003C27EF">
              <w:rPr>
                <w:rFonts w:ascii="Times New Roman" w:hAnsi="Times New Roman" w:cs="Times New Roman"/>
              </w:rPr>
              <w:t xml:space="preserve"> : 0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09</w:t>
            </w:r>
            <w:r w:rsidRPr="003C27EF">
              <w:rPr>
                <w:rFonts w:ascii="Times New Roman" w:hAnsi="Times New Roman" w:cs="Times New Roman"/>
              </w:rPr>
              <w:t xml:space="preserve"> : 1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D7C64" w14:textId="683706E0" w:rsidR="006F64FE" w:rsidRPr="0030402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1984" w:type="dxa"/>
            <w:vAlign w:val="center"/>
          </w:tcPr>
          <w:p w14:paraId="2829C506" w14:textId="77777777" w:rsidR="006F64FE" w:rsidRPr="003C27E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6F104035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4EC6F82B" w14:textId="77777777" w:rsidR="006F64FE" w:rsidRPr="003C27EF" w:rsidRDefault="006F64FE" w:rsidP="00FE205D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09</w:t>
            </w:r>
            <w:r w:rsidRPr="003C27EF">
              <w:rPr>
                <w:rFonts w:ascii="Times New Roman" w:hAnsi="Times New Roman" w:cs="Times New Roman"/>
              </w:rPr>
              <w:t xml:space="preserve"> :1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 xml:space="preserve"> 09</w:t>
            </w:r>
            <w:r w:rsidRPr="003C27EF">
              <w:rPr>
                <w:rFonts w:ascii="Times New Roman" w:hAnsi="Times New Roman" w:cs="Times New Roman"/>
              </w:rPr>
              <w:t xml:space="preserve"> : 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5F90" w14:textId="0833A3A9" w:rsidR="006F64FE" w:rsidRPr="0030402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Ş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</w:p>
        </w:tc>
        <w:tc>
          <w:tcPr>
            <w:tcW w:w="1984" w:type="dxa"/>
            <w:vAlign w:val="center"/>
          </w:tcPr>
          <w:p w14:paraId="14FDFE44" w14:textId="77777777" w:rsidR="006F64FE" w:rsidRPr="003C27E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16F696E4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5D7C125C" w14:textId="77777777" w:rsidR="006F64FE" w:rsidRPr="003C27EF" w:rsidRDefault="006F64FE" w:rsidP="00FE205D">
            <w:pPr>
              <w:jc w:val="center"/>
            </w:pPr>
            <w:proofErr w:type="gramStart"/>
            <w:r>
              <w:rPr>
                <w:rFonts w:ascii="Times New Roman" w:hAnsi="Times New Roman" w:cs="Times New Roman"/>
              </w:rPr>
              <w:t>09 :30</w:t>
            </w:r>
            <w:proofErr w:type="gramEnd"/>
            <w:r>
              <w:rPr>
                <w:rFonts w:ascii="Times New Roman" w:hAnsi="Times New Roman" w:cs="Times New Roman"/>
              </w:rPr>
              <w:t xml:space="preserve"> – 09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93CD8" w14:textId="5C90529E" w:rsidR="006F64FE" w:rsidRPr="0030402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984" w:type="dxa"/>
            <w:vAlign w:val="center"/>
          </w:tcPr>
          <w:p w14:paraId="58001A1C" w14:textId="77777777" w:rsidR="006F64FE" w:rsidRPr="003C27E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2EBBB2A8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0D075FD4" w14:textId="77777777" w:rsidR="006F64FE" w:rsidRPr="003C27EF" w:rsidRDefault="006F64FE" w:rsidP="00FE205D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09</w:t>
            </w:r>
            <w:r w:rsidRPr="003C27EF">
              <w:rPr>
                <w:rFonts w:ascii="Times New Roman" w:hAnsi="Times New Roman" w:cs="Times New Roman"/>
              </w:rPr>
              <w:t xml:space="preserve"> :</w:t>
            </w:r>
            <w:r>
              <w:rPr>
                <w:rFonts w:ascii="Times New Roman" w:hAnsi="Times New Roman" w:cs="Times New Roman"/>
              </w:rPr>
              <w:t xml:space="preserve"> 4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0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407ED" w14:textId="5229F1BB" w:rsidR="006F64FE" w:rsidRPr="0030402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B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</w:p>
        </w:tc>
        <w:tc>
          <w:tcPr>
            <w:tcW w:w="1984" w:type="dxa"/>
            <w:vAlign w:val="center"/>
          </w:tcPr>
          <w:p w14:paraId="22E10CFB" w14:textId="77777777" w:rsidR="006F64FE" w:rsidRPr="003C27E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1DEA7110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71C196B8" w14:textId="77777777" w:rsidR="006F64FE" w:rsidRDefault="006F64FE" w:rsidP="00FE205D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0</w:t>
            </w:r>
            <w:r w:rsidRPr="003C27EF">
              <w:rPr>
                <w:rFonts w:ascii="Times New Roman" w:hAnsi="Times New Roman" w:cs="Times New Roman"/>
              </w:rPr>
              <w:t xml:space="preserve"> :</w:t>
            </w:r>
            <w:r>
              <w:rPr>
                <w:rFonts w:ascii="Times New Roman" w:hAnsi="Times New Roman" w:cs="Times New Roman"/>
              </w:rPr>
              <w:t xml:space="preserve"> 0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0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FF9D2" w14:textId="71FC61C8" w:rsidR="006F64FE" w:rsidRPr="0030402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B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1984" w:type="dxa"/>
            <w:vAlign w:val="center"/>
          </w:tcPr>
          <w:p w14:paraId="21DFB333" w14:textId="77777777" w:rsidR="006F64FE" w:rsidRPr="003C27E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0EF00572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46003BDE" w14:textId="77777777" w:rsidR="006F64FE" w:rsidRPr="003C27EF" w:rsidRDefault="006F64FE" w:rsidP="00FE205D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0</w:t>
            </w:r>
            <w:r w:rsidRPr="003C27EF">
              <w:rPr>
                <w:rFonts w:ascii="Times New Roman" w:hAnsi="Times New Roman" w:cs="Times New Roman"/>
              </w:rPr>
              <w:t xml:space="preserve"> :</w:t>
            </w:r>
            <w:r>
              <w:rPr>
                <w:rFonts w:ascii="Times New Roman" w:hAnsi="Times New Roman" w:cs="Times New Roman"/>
              </w:rPr>
              <w:t xml:space="preserve"> 1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0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59150" w14:textId="6E3AE3DC" w:rsidR="006F64FE" w:rsidRPr="0030402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</w:t>
            </w:r>
          </w:p>
        </w:tc>
        <w:tc>
          <w:tcPr>
            <w:tcW w:w="1984" w:type="dxa"/>
            <w:vAlign w:val="center"/>
          </w:tcPr>
          <w:p w14:paraId="7AA45F7C" w14:textId="77777777" w:rsidR="006F64FE" w:rsidRPr="003C27E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1466B155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290DA162" w14:textId="77777777" w:rsidR="006F64FE" w:rsidRDefault="006F64FE" w:rsidP="00FE205D">
            <w:proofErr w:type="gramStart"/>
            <w:r w:rsidRPr="00D15A4D">
              <w:rPr>
                <w:rFonts w:ascii="Times New Roman" w:hAnsi="Times New Roman" w:cs="Times New Roman"/>
              </w:rPr>
              <w:t xml:space="preserve">10 : </w:t>
            </w:r>
            <w:r>
              <w:rPr>
                <w:rFonts w:ascii="Times New Roman" w:hAnsi="Times New Roman" w:cs="Times New Roman"/>
              </w:rPr>
              <w:t>30</w:t>
            </w:r>
            <w:proofErr w:type="gramEnd"/>
            <w:r w:rsidRPr="00D15A4D">
              <w:rPr>
                <w:rFonts w:ascii="Times New Roman" w:hAnsi="Times New Roman" w:cs="Times New Roman"/>
              </w:rPr>
              <w:t xml:space="preserve"> – 10 : </w:t>
            </w: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50492" w14:textId="3FBE3254" w:rsidR="006F64FE" w:rsidRPr="0030402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</w:p>
        </w:tc>
        <w:tc>
          <w:tcPr>
            <w:tcW w:w="1984" w:type="dxa"/>
            <w:vAlign w:val="center"/>
          </w:tcPr>
          <w:p w14:paraId="74BD11F4" w14:textId="77777777" w:rsidR="006F64FE" w:rsidRPr="003C27E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32AAB56C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42ADCEBD" w14:textId="77777777" w:rsidR="006F64FE" w:rsidRDefault="006F64FE" w:rsidP="00FE205D">
            <w:proofErr w:type="gramStart"/>
            <w:r w:rsidRPr="00D15A4D">
              <w:rPr>
                <w:rFonts w:ascii="Times New Roman" w:hAnsi="Times New Roman" w:cs="Times New Roman"/>
              </w:rPr>
              <w:t xml:space="preserve">10 : </w:t>
            </w:r>
            <w:r>
              <w:rPr>
                <w:rFonts w:ascii="Times New Roman" w:hAnsi="Times New Roman" w:cs="Times New Roman"/>
              </w:rPr>
              <w:t>4</w:t>
            </w:r>
            <w:r w:rsidRPr="00D15A4D">
              <w:rPr>
                <w:rFonts w:ascii="Times New Roman" w:hAnsi="Times New Roman" w:cs="Times New Roman"/>
              </w:rPr>
              <w:t>5</w:t>
            </w:r>
            <w:proofErr w:type="gramEnd"/>
            <w:r w:rsidRPr="00D15A4D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1</w:t>
            </w:r>
            <w:r w:rsidRPr="00D15A4D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0FFBB" w14:textId="07AC8935" w:rsidR="006F64FE" w:rsidRPr="0030402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G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1984" w:type="dxa"/>
            <w:vAlign w:val="center"/>
          </w:tcPr>
          <w:p w14:paraId="72BF5EF4" w14:textId="77777777" w:rsidR="006F64FE" w:rsidRPr="003C27E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59FEB099" w14:textId="683ACA50" w:rsidR="003203A8" w:rsidRDefault="003203A8" w:rsidP="00E8601B">
      <w:pPr>
        <w:jc w:val="both"/>
        <w:rPr>
          <w:rFonts w:ascii="Times New Roman" w:hAnsi="Times New Roman" w:cs="Times New Roman"/>
        </w:rPr>
      </w:pPr>
    </w:p>
    <w:p w14:paraId="1AB61461" w14:textId="77777777" w:rsidR="008A3EF5" w:rsidRDefault="008A3EF5" w:rsidP="008A3EF5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1AC9B88C" w14:textId="1A30D5DD" w:rsidR="003203A8" w:rsidRPr="003C27EF" w:rsidRDefault="008A3EF5" w:rsidP="003203A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3203A8" w:rsidRPr="003C27EF">
        <w:rPr>
          <w:rFonts w:ascii="Times New Roman" w:hAnsi="Times New Roman" w:cs="Times New Roman"/>
        </w:rPr>
        <w:t xml:space="preserve"> </w:t>
      </w:r>
      <w:r w:rsidR="003203A8" w:rsidRPr="003C27EF">
        <w:rPr>
          <w:rFonts w:ascii="Times New Roman" w:hAnsi="Times New Roman" w:cs="Times New Roman"/>
        </w:rPr>
        <w:tab/>
        <w:t xml:space="preserve">: </w:t>
      </w:r>
      <w:r w:rsidR="003203A8" w:rsidRPr="003C27EF">
        <w:rPr>
          <w:rFonts w:ascii="Times New Roman" w:hAnsi="Times New Roman" w:cs="Times New Roman"/>
        </w:rPr>
        <w:tab/>
      </w:r>
      <w:r w:rsidR="004F43CE">
        <w:rPr>
          <w:rFonts w:ascii="Times New Roman" w:hAnsi="Times New Roman" w:cs="Times New Roman"/>
        </w:rPr>
        <w:t xml:space="preserve">Prof. </w:t>
      </w:r>
      <w:r w:rsidR="003203A8" w:rsidRPr="003C27EF">
        <w:rPr>
          <w:rFonts w:ascii="Times New Roman" w:hAnsi="Times New Roman" w:cs="Times New Roman"/>
        </w:rPr>
        <w:t>Dr.</w:t>
      </w:r>
      <w:r w:rsidR="004F43CE">
        <w:rPr>
          <w:rFonts w:ascii="Times New Roman" w:hAnsi="Times New Roman" w:cs="Times New Roman"/>
        </w:rPr>
        <w:t xml:space="preserve"> Sevim Işık</w:t>
      </w:r>
      <w:r w:rsidR="003203A8" w:rsidRPr="003C27EF">
        <w:rPr>
          <w:rFonts w:ascii="Times New Roman" w:hAnsi="Times New Roman" w:cs="Times New Roman"/>
        </w:rPr>
        <w:t xml:space="preserve"> </w:t>
      </w:r>
    </w:p>
    <w:p w14:paraId="47B999F7" w14:textId="79D7FD99" w:rsidR="003203A8" w:rsidRPr="003C27EF" w:rsidRDefault="008A3EF5" w:rsidP="003203A8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3203A8" w:rsidRPr="003C27EF">
        <w:rPr>
          <w:rFonts w:ascii="Times New Roman" w:hAnsi="Times New Roman" w:cs="Times New Roman"/>
        </w:rPr>
        <w:tab/>
        <w:t>:</w:t>
      </w:r>
      <w:r w:rsidR="003203A8" w:rsidRPr="003C27EF">
        <w:rPr>
          <w:rFonts w:ascii="Times New Roman" w:hAnsi="Times New Roman" w:cs="Times New Roman"/>
        </w:rPr>
        <w:tab/>
        <w:t>Prof. Dr. Muhsin Konuk</w:t>
      </w:r>
    </w:p>
    <w:p w14:paraId="36548108" w14:textId="17E9DD54" w:rsidR="003203A8" w:rsidRPr="003C27EF" w:rsidRDefault="008A3EF5" w:rsidP="003203A8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3203A8" w:rsidRPr="003C27EF">
        <w:rPr>
          <w:rFonts w:ascii="Times New Roman" w:hAnsi="Times New Roman" w:cs="Times New Roman"/>
        </w:rPr>
        <w:tab/>
        <w:t>:</w:t>
      </w:r>
      <w:r w:rsidR="003203A8" w:rsidRPr="003C27E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proofErr w:type="spellStart"/>
      <w:r w:rsidR="00E71BE6" w:rsidRPr="003C27EF">
        <w:rPr>
          <w:rFonts w:ascii="Times New Roman" w:hAnsi="Times New Roman" w:cs="Times New Roman"/>
        </w:rPr>
        <w:t>Shirin</w:t>
      </w:r>
      <w:proofErr w:type="spellEnd"/>
      <w:r w:rsidR="00E71BE6" w:rsidRPr="003C27EF">
        <w:rPr>
          <w:rFonts w:ascii="Times New Roman" w:hAnsi="Times New Roman" w:cs="Times New Roman"/>
        </w:rPr>
        <w:t xml:space="preserve"> </w:t>
      </w:r>
      <w:proofErr w:type="spellStart"/>
      <w:r w:rsidR="00E71BE6" w:rsidRPr="003C27EF">
        <w:rPr>
          <w:rFonts w:ascii="Times New Roman" w:hAnsi="Times New Roman" w:cs="Times New Roman"/>
        </w:rPr>
        <w:t>Tarbiat</w:t>
      </w:r>
      <w:proofErr w:type="spellEnd"/>
    </w:p>
    <w:p w14:paraId="62E6E3C0" w14:textId="77777777" w:rsidR="003203A8" w:rsidRPr="003C27EF" w:rsidRDefault="003203A8" w:rsidP="003203A8">
      <w:pPr>
        <w:jc w:val="both"/>
        <w:rPr>
          <w:rFonts w:ascii="Times New Roman" w:hAnsi="Times New Roman" w:cs="Times New Roman"/>
        </w:rPr>
      </w:pPr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553"/>
        <w:gridCol w:w="1984"/>
        <w:gridCol w:w="228"/>
      </w:tblGrid>
      <w:tr w:rsidR="00C861F6" w:rsidRPr="00C51164" w14:paraId="57D3D139" w14:textId="77777777" w:rsidTr="00C86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54B2BCF2" w14:textId="77777777" w:rsidR="00C861F6" w:rsidRPr="00C51164" w:rsidRDefault="00C861F6" w:rsidP="00BB5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553" w:type="dxa"/>
            <w:vAlign w:val="center"/>
          </w:tcPr>
          <w:p w14:paraId="6807700C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212" w:type="dxa"/>
            <w:gridSpan w:val="2"/>
            <w:vAlign w:val="center"/>
          </w:tcPr>
          <w:p w14:paraId="006257ED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6F64FE" w:rsidRPr="003C27EF" w14:paraId="3DDC1DB8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3FA7B650" w14:textId="77777777" w:rsidR="006F64FE" w:rsidRPr="003C27EF" w:rsidRDefault="006F64FE" w:rsidP="00FE205D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0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3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9FF8B" w14:textId="32E60E38" w:rsidR="006F64FE" w:rsidRPr="0030402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1984" w:type="dxa"/>
            <w:vAlign w:val="center"/>
          </w:tcPr>
          <w:p w14:paraId="3A9D413A" w14:textId="77777777" w:rsidR="006F64FE" w:rsidRPr="003C27E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794D38BC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Align w:val="center"/>
          </w:tcPr>
          <w:p w14:paraId="406CF8E8" w14:textId="77777777" w:rsidR="006F64FE" w:rsidRPr="003C27EF" w:rsidRDefault="006F64FE" w:rsidP="00FE205D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3C27E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3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5A6B0" w14:textId="10A8EEED" w:rsidR="006F64FE" w:rsidRPr="0030402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1984" w:type="dxa"/>
            <w:vAlign w:val="center"/>
          </w:tcPr>
          <w:p w14:paraId="1B286F94" w14:textId="77777777" w:rsidR="006F64FE" w:rsidRPr="003C27E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1960353D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22867870" w14:textId="77777777" w:rsidR="006F64FE" w:rsidRDefault="006F64FE" w:rsidP="00B76E15">
            <w:proofErr w:type="gramStart"/>
            <w:r w:rsidRPr="00247F1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  <w:proofErr w:type="gramEnd"/>
            <w:r w:rsidRPr="00247F1E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3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72925" w14:textId="3CD47C58" w:rsidR="006F64FE" w:rsidRPr="0030402F" w:rsidRDefault="006F64FE" w:rsidP="00B76E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*</w:t>
            </w:r>
          </w:p>
        </w:tc>
        <w:tc>
          <w:tcPr>
            <w:tcW w:w="1984" w:type="dxa"/>
            <w:vAlign w:val="center"/>
          </w:tcPr>
          <w:p w14:paraId="42823CB8" w14:textId="77777777" w:rsidR="006F64FE" w:rsidRPr="003C27EF" w:rsidRDefault="006F64FE" w:rsidP="00B76E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332A4B99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1AE72933" w14:textId="77777777" w:rsidR="006F64FE" w:rsidRDefault="006F64FE" w:rsidP="00B76E15">
            <w:proofErr w:type="gramStart"/>
            <w:r w:rsidRPr="00247F1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45</w:t>
            </w:r>
            <w:proofErr w:type="gramEnd"/>
            <w:r w:rsidRPr="00247F1E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4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43A4F" w14:textId="7D059E64" w:rsidR="006F64FE" w:rsidRPr="0030402F" w:rsidRDefault="006F64FE" w:rsidP="00B76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**</w:t>
            </w:r>
          </w:p>
        </w:tc>
        <w:tc>
          <w:tcPr>
            <w:tcW w:w="1984" w:type="dxa"/>
            <w:vAlign w:val="center"/>
          </w:tcPr>
          <w:p w14:paraId="55DDA5B1" w14:textId="77777777" w:rsidR="006F64FE" w:rsidRPr="003C27EF" w:rsidRDefault="006F64FE" w:rsidP="00B76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188AA7A8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78A2ED51" w14:textId="77777777" w:rsidR="006F64FE" w:rsidRDefault="006F64FE" w:rsidP="00B76E15">
            <w:proofErr w:type="gramStart"/>
            <w:r w:rsidRPr="00247F1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00</w:t>
            </w:r>
            <w:proofErr w:type="gramEnd"/>
            <w:r w:rsidRPr="00247F1E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4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73A3C" w14:textId="52E72791" w:rsidR="006F64FE" w:rsidRPr="0030402F" w:rsidRDefault="006F64FE" w:rsidP="00B76E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</w:t>
            </w:r>
          </w:p>
        </w:tc>
        <w:tc>
          <w:tcPr>
            <w:tcW w:w="1984" w:type="dxa"/>
            <w:vAlign w:val="center"/>
          </w:tcPr>
          <w:p w14:paraId="0201C261" w14:textId="77777777" w:rsidR="006F64FE" w:rsidRPr="003C27EF" w:rsidRDefault="006F64FE" w:rsidP="00B76E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5D9EFE5D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1A4E9627" w14:textId="77777777" w:rsidR="006F64FE" w:rsidRDefault="006F64FE" w:rsidP="00B76E15">
            <w:proofErr w:type="gramStart"/>
            <w:r w:rsidRPr="00247F1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  <w:proofErr w:type="gramEnd"/>
            <w:r w:rsidRPr="00247F1E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4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31089" w14:textId="066E4A4D" w:rsidR="006F64FE" w:rsidRPr="0030402F" w:rsidRDefault="006F64FE" w:rsidP="00B76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K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</w:p>
        </w:tc>
        <w:tc>
          <w:tcPr>
            <w:tcW w:w="1984" w:type="dxa"/>
            <w:vAlign w:val="center"/>
          </w:tcPr>
          <w:p w14:paraId="48FE44B7" w14:textId="77777777" w:rsidR="006F64FE" w:rsidRPr="003C27EF" w:rsidRDefault="006F64FE" w:rsidP="00B76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0F031792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3791267A" w14:textId="77777777" w:rsidR="006F64FE" w:rsidRPr="00247F1E" w:rsidRDefault="006F64FE" w:rsidP="00B76E15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4 : 30</w:t>
            </w:r>
            <w:proofErr w:type="gramEnd"/>
            <w:r>
              <w:rPr>
                <w:rFonts w:ascii="Times New Roman" w:hAnsi="Times New Roman" w:cs="Times New Roman"/>
              </w:rPr>
              <w:t xml:space="preserve"> – 14 : 4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F75A" w14:textId="4A8F4269" w:rsidR="006F64FE" w:rsidRPr="0030402F" w:rsidRDefault="006F64FE" w:rsidP="00B76E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Ş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M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Ö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*</w:t>
            </w:r>
          </w:p>
        </w:tc>
        <w:tc>
          <w:tcPr>
            <w:tcW w:w="1984" w:type="dxa"/>
            <w:vAlign w:val="center"/>
          </w:tcPr>
          <w:p w14:paraId="39871A27" w14:textId="77777777" w:rsidR="006F64FE" w:rsidRPr="003C27EF" w:rsidRDefault="006F64FE" w:rsidP="00B76E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0A55DB15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04AC07DF" w14:textId="77777777" w:rsidR="006F64FE" w:rsidRPr="00247F1E" w:rsidRDefault="006F64FE" w:rsidP="00B76E15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4 : 45</w:t>
            </w:r>
            <w:proofErr w:type="gramEnd"/>
            <w:r>
              <w:rPr>
                <w:rFonts w:ascii="Times New Roman" w:hAnsi="Times New Roman" w:cs="Times New Roman"/>
              </w:rPr>
              <w:t xml:space="preserve"> – 15 : 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6A298" w14:textId="49535C69" w:rsidR="006F64FE" w:rsidRPr="0030402F" w:rsidRDefault="006F64FE" w:rsidP="00B76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</w:p>
        </w:tc>
        <w:tc>
          <w:tcPr>
            <w:tcW w:w="1984" w:type="dxa"/>
            <w:vAlign w:val="center"/>
          </w:tcPr>
          <w:p w14:paraId="37887DFB" w14:textId="77777777" w:rsidR="006F64FE" w:rsidRPr="003C27EF" w:rsidRDefault="006F64FE" w:rsidP="00B76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7BDB173D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1AC26064" w14:textId="77777777" w:rsidR="006F64FE" w:rsidRPr="00247F1E" w:rsidRDefault="006F64FE" w:rsidP="00B76E15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 : 00</w:t>
            </w:r>
            <w:proofErr w:type="gramEnd"/>
            <w:r>
              <w:rPr>
                <w:rFonts w:ascii="Times New Roman" w:hAnsi="Times New Roman" w:cs="Times New Roman"/>
              </w:rPr>
              <w:t xml:space="preserve"> – 15 : 1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892CD" w14:textId="2220DF44" w:rsidR="006F64FE" w:rsidRPr="0030402F" w:rsidRDefault="006F64FE" w:rsidP="00B76E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İ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R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</w:t>
            </w:r>
          </w:p>
        </w:tc>
        <w:tc>
          <w:tcPr>
            <w:tcW w:w="1984" w:type="dxa"/>
            <w:vAlign w:val="center"/>
          </w:tcPr>
          <w:p w14:paraId="34249E56" w14:textId="77777777" w:rsidR="006F64FE" w:rsidRPr="003C27EF" w:rsidRDefault="006F64FE" w:rsidP="00B76E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3734798B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1F1782BD" w14:textId="77777777" w:rsidR="006F64FE" w:rsidRPr="00247F1E" w:rsidRDefault="006F64FE" w:rsidP="00B76E15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 : 15</w:t>
            </w:r>
            <w:proofErr w:type="gramEnd"/>
            <w:r>
              <w:rPr>
                <w:rFonts w:ascii="Times New Roman" w:hAnsi="Times New Roman" w:cs="Times New Roman"/>
              </w:rPr>
              <w:t xml:space="preserve"> – 15 : 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3EA3" w14:textId="42A05E3B" w:rsidR="006F64FE" w:rsidRPr="0030402F" w:rsidRDefault="006F64FE" w:rsidP="00B76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*** 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Ö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*</w:t>
            </w:r>
          </w:p>
        </w:tc>
        <w:tc>
          <w:tcPr>
            <w:tcW w:w="1984" w:type="dxa"/>
            <w:vAlign w:val="center"/>
          </w:tcPr>
          <w:p w14:paraId="5212D2F9" w14:textId="77777777" w:rsidR="006F64FE" w:rsidRPr="003C27EF" w:rsidRDefault="006F64FE" w:rsidP="00B76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7327903A" w14:textId="77777777" w:rsidR="003203A8" w:rsidRDefault="003203A8" w:rsidP="003203A8">
      <w:pPr>
        <w:jc w:val="both"/>
        <w:rPr>
          <w:rFonts w:ascii="Times New Roman" w:hAnsi="Times New Roman" w:cs="Times New Roman"/>
        </w:rPr>
      </w:pPr>
    </w:p>
    <w:p w14:paraId="4B5407F6" w14:textId="77777777" w:rsidR="00D31F02" w:rsidRDefault="00D31F02" w:rsidP="008A3EF5">
      <w:pPr>
        <w:jc w:val="both"/>
        <w:rPr>
          <w:rFonts w:ascii="Times New Roman" w:hAnsi="Times New Roman" w:cs="Times New Roman"/>
          <w:b/>
        </w:rPr>
      </w:pPr>
    </w:p>
    <w:p w14:paraId="6E04DA68" w14:textId="4B02F3E9" w:rsidR="008A3EF5" w:rsidRDefault="008A3EF5" w:rsidP="008A3EF5">
      <w:pPr>
        <w:jc w:val="both"/>
        <w:rPr>
          <w:rFonts w:ascii="Times New Roman" w:hAnsi="Times New Roman" w:cs="Times New Roman"/>
          <w:b/>
        </w:rPr>
      </w:pPr>
      <w:bookmarkStart w:id="2" w:name="_GoBack"/>
      <w:bookmarkEnd w:id="2"/>
      <w:proofErr w:type="spellStart"/>
      <w:r w:rsidRPr="00AC7808">
        <w:rPr>
          <w:rFonts w:ascii="Times New Roman" w:hAnsi="Times New Roman" w:cs="Times New Roman"/>
          <w:b/>
        </w:rPr>
        <w:lastRenderedPageBreak/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6C6F9871" w14:textId="09D9DF97" w:rsidR="007303F5" w:rsidRPr="003C27EF" w:rsidRDefault="008A3EF5" w:rsidP="007303F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7303F5" w:rsidRPr="003C27EF">
        <w:rPr>
          <w:rFonts w:ascii="Times New Roman" w:hAnsi="Times New Roman" w:cs="Times New Roman"/>
        </w:rPr>
        <w:tab/>
        <w:t xml:space="preserve">: </w:t>
      </w:r>
      <w:r w:rsidR="007303F5" w:rsidRPr="003C27E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A52B02">
        <w:rPr>
          <w:rFonts w:ascii="Times New Roman" w:hAnsi="Times New Roman" w:cs="Times New Roman"/>
        </w:rPr>
        <w:t>Nigar Kantarcı Çarşıbaşı</w:t>
      </w:r>
    </w:p>
    <w:p w14:paraId="103824B5" w14:textId="35EAF7F6" w:rsidR="007303F5" w:rsidRPr="003C27EF" w:rsidRDefault="008A3EF5" w:rsidP="007303F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7303F5" w:rsidRPr="003C27EF">
        <w:rPr>
          <w:rFonts w:ascii="Times New Roman" w:hAnsi="Times New Roman" w:cs="Times New Roman"/>
        </w:rPr>
        <w:tab/>
        <w:t>:</w:t>
      </w:r>
      <w:r w:rsidR="007303F5" w:rsidRPr="003C27EF">
        <w:rPr>
          <w:rFonts w:ascii="Times New Roman" w:hAnsi="Times New Roman" w:cs="Times New Roman"/>
        </w:rPr>
        <w:tab/>
      </w:r>
      <w:r w:rsidR="007303F5">
        <w:rPr>
          <w:rFonts w:ascii="Times New Roman" w:hAnsi="Times New Roman" w:cs="Times New Roman"/>
        </w:rPr>
        <w:t xml:space="preserve">Prof. </w:t>
      </w:r>
      <w:r w:rsidR="007303F5" w:rsidRPr="003C27EF">
        <w:rPr>
          <w:rFonts w:ascii="Times New Roman" w:hAnsi="Times New Roman" w:cs="Times New Roman"/>
        </w:rPr>
        <w:t>Dr.</w:t>
      </w:r>
      <w:r w:rsidR="007303F5">
        <w:rPr>
          <w:rFonts w:ascii="Times New Roman" w:hAnsi="Times New Roman" w:cs="Times New Roman"/>
        </w:rPr>
        <w:t xml:space="preserve"> Sevim Işık</w:t>
      </w:r>
    </w:p>
    <w:p w14:paraId="54E4FEC2" w14:textId="70E944B7" w:rsidR="007303F5" w:rsidRPr="003C27EF" w:rsidRDefault="008A3EF5" w:rsidP="007303F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7303F5" w:rsidRPr="003C27EF">
        <w:rPr>
          <w:rFonts w:ascii="Times New Roman" w:hAnsi="Times New Roman" w:cs="Times New Roman"/>
        </w:rPr>
        <w:tab/>
        <w:t>:</w:t>
      </w:r>
      <w:r w:rsidR="007303F5" w:rsidRPr="003C27EF">
        <w:rPr>
          <w:rFonts w:ascii="Times New Roman" w:hAnsi="Times New Roman" w:cs="Times New Roman"/>
        </w:rPr>
        <w:tab/>
      </w:r>
      <w:r w:rsidR="00FE205D" w:rsidRPr="003C27EF">
        <w:rPr>
          <w:rFonts w:ascii="Times New Roman" w:hAnsi="Times New Roman" w:cs="Times New Roman"/>
        </w:rPr>
        <w:t>Prof. Dr. Muhsin Konuk</w:t>
      </w:r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553"/>
        <w:gridCol w:w="1984"/>
        <w:gridCol w:w="228"/>
      </w:tblGrid>
      <w:tr w:rsidR="00C861F6" w:rsidRPr="00C51164" w14:paraId="2F5F83F2" w14:textId="77777777" w:rsidTr="00C86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740E6567" w14:textId="77777777" w:rsidR="00C861F6" w:rsidRPr="00C51164" w:rsidRDefault="00C861F6" w:rsidP="00BB5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553" w:type="dxa"/>
            <w:vAlign w:val="center"/>
          </w:tcPr>
          <w:p w14:paraId="675505A5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212" w:type="dxa"/>
            <w:gridSpan w:val="2"/>
            <w:vAlign w:val="center"/>
          </w:tcPr>
          <w:p w14:paraId="43C67411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6F64FE" w:rsidRPr="003C27EF" w14:paraId="27F517F5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6FE3D523" w14:textId="77777777" w:rsidR="006F64FE" w:rsidRDefault="006F64FE" w:rsidP="00FE205D">
            <w:proofErr w:type="gramStart"/>
            <w:r w:rsidRPr="00247F1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6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45</w:t>
            </w:r>
            <w:proofErr w:type="gramEnd"/>
            <w:r w:rsidRPr="00247F1E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7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748DB6" w14:textId="0B5D36E9" w:rsidR="006F64FE" w:rsidRPr="00E753F5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E753F5">
              <w:rPr>
                <w:rFonts w:ascii="Times New Roman" w:hAnsi="Times New Roman" w:cs="Times New Roman"/>
                <w:color w:val="000000"/>
              </w:rPr>
              <w:t>A</w:t>
            </w:r>
            <w:r w:rsidR="00EC2377">
              <w:rPr>
                <w:rFonts w:ascii="Times New Roman" w:hAnsi="Times New Roman" w:cs="Times New Roman"/>
                <w:color w:val="000000"/>
              </w:rPr>
              <w:t>*****</w:t>
            </w:r>
            <w:r w:rsidRPr="00E753F5">
              <w:rPr>
                <w:rFonts w:ascii="Times New Roman" w:hAnsi="Times New Roman" w:cs="Times New Roman"/>
                <w:color w:val="000000"/>
              </w:rPr>
              <w:t xml:space="preserve"> T</w:t>
            </w:r>
            <w:r w:rsidR="00EC2377">
              <w:rPr>
                <w:rFonts w:ascii="Times New Roman" w:hAnsi="Times New Roman" w:cs="Times New Roman"/>
                <w:color w:val="000000"/>
              </w:rPr>
              <w:t>*****</w:t>
            </w:r>
          </w:p>
        </w:tc>
        <w:tc>
          <w:tcPr>
            <w:tcW w:w="1984" w:type="dxa"/>
            <w:vAlign w:val="center"/>
          </w:tcPr>
          <w:p w14:paraId="1C6D4B79" w14:textId="77777777" w:rsidR="006F64FE" w:rsidRPr="003C27E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3F8A3C20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00A4D1EC" w14:textId="77777777" w:rsidR="006F64FE" w:rsidRDefault="006F64FE" w:rsidP="00FE205D">
            <w:proofErr w:type="gramStart"/>
            <w:r w:rsidRPr="00247F1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7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00</w:t>
            </w:r>
            <w:proofErr w:type="gramEnd"/>
            <w:r w:rsidRPr="00247F1E">
              <w:rPr>
                <w:rFonts w:ascii="Times New Roman" w:hAnsi="Times New Roman" w:cs="Times New Roman"/>
              </w:rPr>
              <w:t xml:space="preserve"> – 1</w:t>
            </w:r>
            <w:r>
              <w:rPr>
                <w:rFonts w:ascii="Times New Roman" w:hAnsi="Times New Roman" w:cs="Times New Roman"/>
              </w:rPr>
              <w:t>7</w:t>
            </w:r>
            <w:r w:rsidRPr="00247F1E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5FBE3" w14:textId="13FF48E8" w:rsidR="006F64FE" w:rsidRPr="00E753F5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</w:t>
            </w:r>
            <w:r w:rsidR="00EC2377">
              <w:rPr>
                <w:rFonts w:ascii="Times New Roman" w:hAnsi="Times New Roman" w:cs="Times New Roman"/>
                <w:color w:val="000000"/>
              </w:rPr>
              <w:t>****</w:t>
            </w:r>
            <w:r>
              <w:rPr>
                <w:rFonts w:ascii="Times New Roman" w:hAnsi="Times New Roman" w:cs="Times New Roman"/>
                <w:color w:val="000000"/>
              </w:rPr>
              <w:t xml:space="preserve"> N</w:t>
            </w:r>
            <w:r w:rsidR="00EC2377">
              <w:rPr>
                <w:rFonts w:ascii="Times New Roman" w:hAnsi="Times New Roman" w:cs="Times New Roman"/>
                <w:color w:val="000000"/>
              </w:rPr>
              <w:t>**</w:t>
            </w:r>
            <w:r>
              <w:rPr>
                <w:rFonts w:ascii="Times New Roman" w:hAnsi="Times New Roman" w:cs="Times New Roman"/>
                <w:color w:val="000000"/>
              </w:rPr>
              <w:t xml:space="preserve"> Y</w:t>
            </w:r>
            <w:r w:rsidR="00EC2377">
              <w:rPr>
                <w:rFonts w:ascii="Times New Roman" w:hAnsi="Times New Roman" w:cs="Times New Roman"/>
                <w:color w:val="000000"/>
              </w:rPr>
              <w:t>*****</w:t>
            </w:r>
          </w:p>
        </w:tc>
        <w:tc>
          <w:tcPr>
            <w:tcW w:w="1984" w:type="dxa"/>
            <w:vAlign w:val="center"/>
          </w:tcPr>
          <w:p w14:paraId="3C6D134D" w14:textId="77777777" w:rsidR="006F64FE" w:rsidRPr="003C27EF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F64FE" w:rsidRPr="003C27EF" w14:paraId="53302E30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35317895" w14:textId="77777777" w:rsidR="006F64FE" w:rsidRPr="00247F1E" w:rsidRDefault="006F64FE" w:rsidP="006F64FE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7 : 15</w:t>
            </w:r>
            <w:proofErr w:type="gramEnd"/>
            <w:r>
              <w:rPr>
                <w:rFonts w:ascii="Times New Roman" w:hAnsi="Times New Roman" w:cs="Times New Roman"/>
              </w:rPr>
              <w:t xml:space="preserve"> – 17 : 30</w:t>
            </w:r>
          </w:p>
        </w:tc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EBC79E" w14:textId="4B7E7E37" w:rsidR="006F64FE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287C54">
              <w:rPr>
                <w:rFonts w:ascii="Times New Roman" w:hAnsi="Times New Roman" w:cs="Times New Roman"/>
              </w:rPr>
              <w:t>E</w:t>
            </w:r>
            <w:r w:rsidR="00EC2377">
              <w:rPr>
                <w:rFonts w:ascii="Times New Roman" w:hAnsi="Times New Roman" w:cs="Times New Roman"/>
              </w:rPr>
              <w:t>***</w:t>
            </w:r>
            <w:r w:rsidRPr="00287C54">
              <w:rPr>
                <w:rFonts w:ascii="Times New Roman" w:hAnsi="Times New Roman" w:cs="Times New Roman"/>
              </w:rPr>
              <w:t xml:space="preserve"> D</w:t>
            </w:r>
            <w:r w:rsidR="00EC2377">
              <w:rPr>
                <w:rFonts w:ascii="Times New Roman" w:hAnsi="Times New Roman" w:cs="Times New Roman"/>
              </w:rPr>
              <w:t>*****</w:t>
            </w:r>
          </w:p>
        </w:tc>
        <w:tc>
          <w:tcPr>
            <w:tcW w:w="1984" w:type="dxa"/>
            <w:vAlign w:val="center"/>
          </w:tcPr>
          <w:p w14:paraId="0155C9ED" w14:textId="77777777" w:rsidR="006F64FE" w:rsidRPr="003C27EF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7A68BDE7" w14:textId="77777777" w:rsidR="004F43CE" w:rsidRDefault="004F43CE" w:rsidP="003203A8">
      <w:pPr>
        <w:jc w:val="both"/>
        <w:rPr>
          <w:rFonts w:ascii="Times New Roman" w:hAnsi="Times New Roman" w:cs="Times New Roman"/>
        </w:rPr>
      </w:pPr>
    </w:p>
    <w:p w14:paraId="1F4A43C0" w14:textId="77777777" w:rsidR="00C26F04" w:rsidRDefault="00C26F04" w:rsidP="003203A8">
      <w:pPr>
        <w:jc w:val="both"/>
        <w:rPr>
          <w:rFonts w:ascii="Times New Roman" w:hAnsi="Times New Roman" w:cs="Times New Roman"/>
        </w:rPr>
      </w:pPr>
    </w:p>
    <w:p w14:paraId="4B3BC5CF" w14:textId="77777777" w:rsidR="008A3EF5" w:rsidRDefault="008A3EF5" w:rsidP="008A3EF5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7F15E7E6" w14:textId="4C804FD8" w:rsidR="00FE205D" w:rsidRPr="003C27EF" w:rsidRDefault="008A3EF5" w:rsidP="00FE205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FE205D" w:rsidRPr="003C27EF">
        <w:rPr>
          <w:rFonts w:ascii="Times New Roman" w:hAnsi="Times New Roman" w:cs="Times New Roman"/>
        </w:rPr>
        <w:t xml:space="preserve"> </w:t>
      </w:r>
      <w:r w:rsidR="00FE205D" w:rsidRPr="003C27EF">
        <w:rPr>
          <w:rFonts w:ascii="Times New Roman" w:hAnsi="Times New Roman" w:cs="Times New Roman"/>
        </w:rPr>
        <w:tab/>
        <w:t xml:space="preserve">: </w:t>
      </w:r>
      <w:r w:rsidR="00FE205D" w:rsidRPr="003C27EF">
        <w:rPr>
          <w:rFonts w:ascii="Times New Roman" w:hAnsi="Times New Roman" w:cs="Times New Roman"/>
        </w:rPr>
        <w:tab/>
      </w:r>
      <w:r w:rsidR="00FE205D">
        <w:rPr>
          <w:rFonts w:ascii="Times New Roman" w:hAnsi="Times New Roman" w:cs="Times New Roman"/>
        </w:rPr>
        <w:t xml:space="preserve">Prof. </w:t>
      </w:r>
      <w:r w:rsidR="00FE205D" w:rsidRPr="003C27EF">
        <w:rPr>
          <w:rFonts w:ascii="Times New Roman" w:hAnsi="Times New Roman" w:cs="Times New Roman"/>
        </w:rPr>
        <w:t>Dr.</w:t>
      </w:r>
      <w:r w:rsidR="00FE205D">
        <w:rPr>
          <w:rFonts w:ascii="Times New Roman" w:hAnsi="Times New Roman" w:cs="Times New Roman"/>
        </w:rPr>
        <w:t xml:space="preserve"> Korkut Ulucan</w:t>
      </w:r>
      <w:r w:rsidR="00FE205D" w:rsidRPr="003C27EF">
        <w:rPr>
          <w:rFonts w:ascii="Times New Roman" w:hAnsi="Times New Roman" w:cs="Times New Roman"/>
        </w:rPr>
        <w:t xml:space="preserve"> </w:t>
      </w:r>
    </w:p>
    <w:p w14:paraId="066E69E1" w14:textId="783F2DF1" w:rsidR="00FE205D" w:rsidRPr="003C27EF" w:rsidRDefault="008A3EF5" w:rsidP="00FE205D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53443F">
        <w:rPr>
          <w:rFonts w:ascii="Times New Roman" w:hAnsi="Times New Roman" w:cs="Times New Roman"/>
        </w:rPr>
        <w:tab/>
        <w:t>:</w:t>
      </w:r>
      <w:r w:rsidR="0053443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>.</w:t>
      </w:r>
      <w:r w:rsidR="0053443F">
        <w:rPr>
          <w:rFonts w:ascii="Times New Roman" w:hAnsi="Times New Roman" w:cs="Times New Roman"/>
        </w:rPr>
        <w:t xml:space="preserve"> Cihan Taştan</w:t>
      </w:r>
    </w:p>
    <w:p w14:paraId="54E09203" w14:textId="64AA384F" w:rsidR="00FE205D" w:rsidRPr="003C27EF" w:rsidRDefault="008A3EF5" w:rsidP="00FE205D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FE205D" w:rsidRPr="003C27EF">
        <w:rPr>
          <w:rFonts w:ascii="Times New Roman" w:hAnsi="Times New Roman" w:cs="Times New Roman"/>
        </w:rPr>
        <w:tab/>
        <w:t>:</w:t>
      </w:r>
      <w:r w:rsidR="00FE205D" w:rsidRPr="003C27E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proofErr w:type="spellStart"/>
      <w:r w:rsidR="00FE205D" w:rsidRPr="003C27EF">
        <w:rPr>
          <w:rFonts w:ascii="Times New Roman" w:hAnsi="Times New Roman" w:cs="Times New Roman"/>
        </w:rPr>
        <w:t>Shirin</w:t>
      </w:r>
      <w:proofErr w:type="spellEnd"/>
      <w:r w:rsidR="00FE205D" w:rsidRPr="003C27EF">
        <w:rPr>
          <w:rFonts w:ascii="Times New Roman" w:hAnsi="Times New Roman" w:cs="Times New Roman"/>
        </w:rPr>
        <w:t xml:space="preserve"> </w:t>
      </w:r>
      <w:proofErr w:type="spellStart"/>
      <w:r w:rsidR="00FE205D" w:rsidRPr="003C27EF">
        <w:rPr>
          <w:rFonts w:ascii="Times New Roman" w:hAnsi="Times New Roman" w:cs="Times New Roman"/>
        </w:rPr>
        <w:t>Tarbiat</w:t>
      </w:r>
      <w:proofErr w:type="spellEnd"/>
    </w:p>
    <w:p w14:paraId="464E5C8C" w14:textId="77777777" w:rsidR="00C26F04" w:rsidRDefault="00C26F04" w:rsidP="003203A8">
      <w:pPr>
        <w:jc w:val="both"/>
        <w:rPr>
          <w:rFonts w:ascii="Times New Roman" w:hAnsi="Times New Roman" w:cs="Times New Roman"/>
        </w:rPr>
      </w:pPr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553"/>
        <w:gridCol w:w="1984"/>
        <w:gridCol w:w="228"/>
      </w:tblGrid>
      <w:tr w:rsidR="00C861F6" w:rsidRPr="00C51164" w14:paraId="47777313" w14:textId="77777777" w:rsidTr="00C86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7E55B799" w14:textId="77777777" w:rsidR="00C861F6" w:rsidRPr="00C51164" w:rsidRDefault="00C861F6" w:rsidP="00BB5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553" w:type="dxa"/>
            <w:vAlign w:val="center"/>
          </w:tcPr>
          <w:p w14:paraId="39715CDF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212" w:type="dxa"/>
            <w:gridSpan w:val="2"/>
            <w:vAlign w:val="center"/>
          </w:tcPr>
          <w:p w14:paraId="4D04AD41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6F64FE" w:rsidRPr="003C27EF" w14:paraId="6C9D92F0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3572D153" w14:textId="77777777" w:rsidR="006F64FE" w:rsidRPr="003C27EF" w:rsidRDefault="00A52B02" w:rsidP="00FE205D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5</w:t>
            </w:r>
            <w:r w:rsidR="006F64FE"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  <w:proofErr w:type="gramEnd"/>
            <w:r w:rsidR="006F64FE" w:rsidRPr="003C27E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5</w:t>
            </w:r>
            <w:r w:rsidR="006F64FE"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53113" w14:textId="67348D6D" w:rsidR="006F64FE" w:rsidRPr="00E753F5" w:rsidRDefault="006F64FE" w:rsidP="009A7B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G</w:t>
            </w:r>
            <w:r w:rsidR="00EC2377">
              <w:rPr>
                <w:rFonts w:ascii="Times New Roman" w:hAnsi="Times New Roman" w:cs="Times New Roman"/>
                <w:color w:val="000000"/>
              </w:rPr>
              <w:t>*****</w:t>
            </w:r>
            <w:r>
              <w:rPr>
                <w:rFonts w:ascii="Times New Roman" w:hAnsi="Times New Roman" w:cs="Times New Roman"/>
                <w:color w:val="000000"/>
              </w:rPr>
              <w:t xml:space="preserve"> K</w:t>
            </w:r>
            <w:r w:rsidR="00EC2377">
              <w:rPr>
                <w:rFonts w:ascii="Times New Roman" w:hAnsi="Times New Roman" w:cs="Times New Roman"/>
                <w:color w:val="000000"/>
              </w:rPr>
              <w:t>********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5DC86A29" w14:textId="77777777" w:rsidR="006F64FE" w:rsidRPr="003C27EF" w:rsidRDefault="006F64FE" w:rsidP="009A7B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41AFE8A" w14:textId="77777777" w:rsidR="00FE205D" w:rsidRDefault="00FE205D" w:rsidP="003203A8">
      <w:pPr>
        <w:jc w:val="both"/>
        <w:rPr>
          <w:rFonts w:ascii="Times New Roman" w:hAnsi="Times New Roman" w:cs="Times New Roman"/>
        </w:rPr>
      </w:pPr>
    </w:p>
    <w:p w14:paraId="4AA3EFFD" w14:textId="77777777" w:rsidR="00FE205D" w:rsidRDefault="00FE205D" w:rsidP="003203A8">
      <w:pPr>
        <w:jc w:val="both"/>
        <w:rPr>
          <w:rFonts w:ascii="Times New Roman" w:hAnsi="Times New Roman" w:cs="Times New Roman"/>
        </w:rPr>
      </w:pPr>
    </w:p>
    <w:p w14:paraId="0E3AA07E" w14:textId="77777777" w:rsidR="00FE205D" w:rsidRDefault="00FE205D" w:rsidP="003203A8">
      <w:pPr>
        <w:jc w:val="both"/>
        <w:rPr>
          <w:rFonts w:ascii="Times New Roman" w:hAnsi="Times New Roman" w:cs="Times New Roman"/>
        </w:rPr>
      </w:pPr>
    </w:p>
    <w:p w14:paraId="4F20841E" w14:textId="77777777" w:rsidR="008A3EF5" w:rsidRDefault="008A3EF5" w:rsidP="008A3EF5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7A2BC49B" w14:textId="1ED4D2A7" w:rsidR="00FE205D" w:rsidRPr="003C27EF" w:rsidRDefault="008A3EF5" w:rsidP="00FE205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FE205D" w:rsidRPr="003C27EF">
        <w:rPr>
          <w:rFonts w:ascii="Times New Roman" w:hAnsi="Times New Roman" w:cs="Times New Roman"/>
        </w:rPr>
        <w:t xml:space="preserve"> </w:t>
      </w:r>
      <w:r w:rsidR="00FE205D" w:rsidRPr="003C27EF">
        <w:rPr>
          <w:rFonts w:ascii="Times New Roman" w:hAnsi="Times New Roman" w:cs="Times New Roman"/>
        </w:rPr>
        <w:tab/>
        <w:t xml:space="preserve">: </w:t>
      </w:r>
      <w:r w:rsidR="00FE205D" w:rsidRPr="003C27E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FE205D">
        <w:rPr>
          <w:rFonts w:ascii="Times New Roman" w:hAnsi="Times New Roman" w:cs="Times New Roman"/>
        </w:rPr>
        <w:t>Cihan Taştan</w:t>
      </w:r>
      <w:r w:rsidR="00FE205D" w:rsidRPr="003C27EF">
        <w:rPr>
          <w:rFonts w:ascii="Times New Roman" w:hAnsi="Times New Roman" w:cs="Times New Roman"/>
        </w:rPr>
        <w:t xml:space="preserve"> </w:t>
      </w:r>
    </w:p>
    <w:p w14:paraId="7C226F68" w14:textId="2DF729C3" w:rsidR="00FE205D" w:rsidRPr="003C27EF" w:rsidRDefault="008A3EF5" w:rsidP="00FE205D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FE205D" w:rsidRPr="003C27EF">
        <w:rPr>
          <w:rFonts w:ascii="Times New Roman" w:hAnsi="Times New Roman" w:cs="Times New Roman"/>
        </w:rPr>
        <w:tab/>
        <w:t>:</w:t>
      </w:r>
      <w:r w:rsidR="00FE205D" w:rsidRPr="003C27EF">
        <w:rPr>
          <w:rFonts w:ascii="Times New Roman" w:hAnsi="Times New Roman" w:cs="Times New Roman"/>
        </w:rPr>
        <w:tab/>
      </w:r>
      <w:r w:rsidR="00FE205D">
        <w:rPr>
          <w:rFonts w:ascii="Times New Roman" w:hAnsi="Times New Roman" w:cs="Times New Roman"/>
        </w:rPr>
        <w:t>Prof. Dr. Korkut Ulucan</w:t>
      </w:r>
    </w:p>
    <w:p w14:paraId="5018E7C9" w14:textId="1859D982" w:rsidR="00FE205D" w:rsidRPr="003C27EF" w:rsidRDefault="008A3EF5" w:rsidP="00FE205D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FE205D" w:rsidRPr="003C27EF">
        <w:rPr>
          <w:rFonts w:ascii="Times New Roman" w:hAnsi="Times New Roman" w:cs="Times New Roman"/>
        </w:rPr>
        <w:tab/>
        <w:t>:</w:t>
      </w:r>
      <w:r w:rsidR="00FE205D" w:rsidRPr="003C27E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proofErr w:type="spellStart"/>
      <w:r w:rsidR="00FE205D" w:rsidRPr="003C27EF">
        <w:rPr>
          <w:rFonts w:ascii="Times New Roman" w:hAnsi="Times New Roman" w:cs="Times New Roman"/>
        </w:rPr>
        <w:t>Shirin</w:t>
      </w:r>
      <w:proofErr w:type="spellEnd"/>
      <w:r w:rsidR="00FE205D" w:rsidRPr="003C27EF">
        <w:rPr>
          <w:rFonts w:ascii="Times New Roman" w:hAnsi="Times New Roman" w:cs="Times New Roman"/>
        </w:rPr>
        <w:t xml:space="preserve"> </w:t>
      </w:r>
      <w:proofErr w:type="spellStart"/>
      <w:r w:rsidR="00FE205D" w:rsidRPr="003C27EF">
        <w:rPr>
          <w:rFonts w:ascii="Times New Roman" w:hAnsi="Times New Roman" w:cs="Times New Roman"/>
        </w:rPr>
        <w:t>Tarbiat</w:t>
      </w:r>
      <w:proofErr w:type="spellEnd"/>
    </w:p>
    <w:p w14:paraId="6680DF5C" w14:textId="77777777" w:rsidR="00FE205D" w:rsidRDefault="00FE205D" w:rsidP="003203A8">
      <w:pPr>
        <w:jc w:val="both"/>
        <w:rPr>
          <w:rFonts w:ascii="Times New Roman" w:hAnsi="Times New Roman" w:cs="Times New Roman"/>
        </w:rPr>
      </w:pPr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553"/>
        <w:gridCol w:w="1984"/>
        <w:gridCol w:w="228"/>
      </w:tblGrid>
      <w:tr w:rsidR="00C861F6" w:rsidRPr="00C51164" w14:paraId="17933B52" w14:textId="77777777" w:rsidTr="00C86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4C867F49" w14:textId="77777777" w:rsidR="00C861F6" w:rsidRPr="00C51164" w:rsidRDefault="00C861F6" w:rsidP="00BB5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553" w:type="dxa"/>
            <w:vAlign w:val="center"/>
          </w:tcPr>
          <w:p w14:paraId="5ECDF620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212" w:type="dxa"/>
            <w:gridSpan w:val="2"/>
            <w:vAlign w:val="center"/>
          </w:tcPr>
          <w:p w14:paraId="1E6804F7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6F64FE" w:rsidRPr="003C27EF" w14:paraId="1A18F031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1BDE130E" w14:textId="77777777" w:rsidR="006F64FE" w:rsidRPr="003C27EF" w:rsidRDefault="006F64FE" w:rsidP="00A52B02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</w:t>
            </w:r>
            <w:r w:rsidR="00A52B02">
              <w:rPr>
                <w:rFonts w:ascii="Times New Roman" w:hAnsi="Times New Roman" w:cs="Times New Roman"/>
              </w:rPr>
              <w:t>5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 w:rsidR="00A52B02">
              <w:rPr>
                <w:rFonts w:ascii="Times New Roman" w:hAnsi="Times New Roman" w:cs="Times New Roman"/>
              </w:rPr>
              <w:t>3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</w:t>
            </w:r>
            <w:r w:rsidR="00A52B02">
              <w:rPr>
                <w:rFonts w:ascii="Times New Roman" w:hAnsi="Times New Roman" w:cs="Times New Roman"/>
              </w:rPr>
              <w:t>15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 w:rsidR="00A52B02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DB98F" w14:textId="0E0BCDD0" w:rsidR="006F64FE" w:rsidRPr="00E753F5" w:rsidRDefault="006F64FE" w:rsidP="00FE20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D</w:t>
            </w:r>
            <w:r w:rsidR="00EC2377">
              <w:rPr>
                <w:rFonts w:ascii="Times New Roman" w:hAnsi="Times New Roman" w:cs="Times New Roman"/>
                <w:color w:val="000000"/>
              </w:rPr>
              <w:t>****</w:t>
            </w:r>
            <w:r>
              <w:rPr>
                <w:rFonts w:ascii="Times New Roman" w:hAnsi="Times New Roman" w:cs="Times New Roman"/>
                <w:color w:val="000000"/>
              </w:rPr>
              <w:t xml:space="preserve"> B</w:t>
            </w:r>
            <w:r w:rsidR="00EC2377">
              <w:rPr>
                <w:rFonts w:ascii="Times New Roman" w:hAnsi="Times New Roman" w:cs="Times New Roman"/>
                <w:color w:val="000000"/>
              </w:rPr>
              <w:t>*******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251462A4" w14:textId="77777777" w:rsidR="006F64FE" w:rsidRPr="003C27EF" w:rsidRDefault="006F64FE" w:rsidP="009A7B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64FE" w:rsidRPr="003C27EF" w14:paraId="24DA9DAB" w14:textId="77777777" w:rsidTr="00C861F6">
        <w:trPr>
          <w:gridAfter w:val="1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49C34DA2" w14:textId="77777777" w:rsidR="006F64FE" w:rsidRDefault="006F64FE" w:rsidP="00A52B02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</w:t>
            </w:r>
            <w:r w:rsidR="00A52B02">
              <w:rPr>
                <w:rFonts w:ascii="Times New Roman" w:hAnsi="Times New Roman" w:cs="Times New Roman"/>
              </w:rPr>
              <w:t>5 : 45</w:t>
            </w:r>
            <w:proofErr w:type="gramEnd"/>
            <w:r w:rsidR="00A52B02">
              <w:rPr>
                <w:rFonts w:ascii="Times New Roman" w:hAnsi="Times New Roman" w:cs="Times New Roman"/>
              </w:rPr>
              <w:t xml:space="preserve"> – 16 : 00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624C7" w14:textId="7D47FB39" w:rsidR="006F64FE" w:rsidRDefault="006F64FE" w:rsidP="00FE20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</w:t>
            </w:r>
            <w:r w:rsidRPr="00304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</w:t>
            </w:r>
            <w:r w:rsidR="00EC237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*****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093DD9D6" w14:textId="77777777" w:rsidR="006F64FE" w:rsidRPr="003C27EF" w:rsidRDefault="006F64FE" w:rsidP="009A7B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1DF6210" w14:textId="77777777" w:rsidR="00FE205D" w:rsidRDefault="00FE205D" w:rsidP="003203A8">
      <w:pPr>
        <w:jc w:val="both"/>
        <w:rPr>
          <w:rFonts w:ascii="Times New Roman" w:hAnsi="Times New Roman" w:cs="Times New Roman"/>
        </w:rPr>
      </w:pPr>
    </w:p>
    <w:p w14:paraId="21C201D1" w14:textId="77777777" w:rsidR="00A52B02" w:rsidRDefault="00A52B02" w:rsidP="00A52B02">
      <w:pPr>
        <w:jc w:val="both"/>
        <w:rPr>
          <w:rFonts w:ascii="Times New Roman" w:hAnsi="Times New Roman" w:cs="Times New Roman"/>
        </w:rPr>
      </w:pPr>
    </w:p>
    <w:p w14:paraId="691C2FE5" w14:textId="77777777" w:rsidR="00865935" w:rsidRDefault="0086593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7E6FAB97" w14:textId="29061339" w:rsidR="008A3EF5" w:rsidRPr="00F40036" w:rsidRDefault="008A3EF5" w:rsidP="008A3EF5">
      <w:pPr>
        <w:jc w:val="center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lastRenderedPageBreak/>
        <w:t>Graduation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Thesis</w:t>
      </w:r>
      <w:proofErr w:type="spellEnd"/>
      <w:r w:rsidRPr="00F4003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P</w:t>
      </w:r>
      <w:r w:rsidRPr="00AC7808">
        <w:rPr>
          <w:rFonts w:ascii="Times New Roman" w:hAnsi="Times New Roman" w:cs="Times New Roman"/>
          <w:b/>
        </w:rPr>
        <w:t xml:space="preserve">resentation </w:t>
      </w:r>
      <w:r>
        <w:rPr>
          <w:rFonts w:ascii="Times New Roman" w:hAnsi="Times New Roman" w:cs="Times New Roman"/>
          <w:b/>
        </w:rPr>
        <w:t>Schedule</w:t>
      </w:r>
    </w:p>
    <w:p w14:paraId="74268694" w14:textId="04743984" w:rsidR="00A52B02" w:rsidRPr="00865935" w:rsidRDefault="00A52B02" w:rsidP="00A52B02">
      <w:pPr>
        <w:jc w:val="center"/>
        <w:rPr>
          <w:rFonts w:ascii="Times New Roman" w:hAnsi="Times New Roman" w:cs="Times New Roman"/>
          <w:b/>
          <w:color w:val="FF0000"/>
        </w:rPr>
      </w:pPr>
      <w:r w:rsidRPr="00865935">
        <w:rPr>
          <w:rFonts w:ascii="Times New Roman" w:hAnsi="Times New Roman" w:cs="Times New Roman"/>
          <w:b/>
          <w:color w:val="FF0000"/>
        </w:rPr>
        <w:t xml:space="preserve">02 </w:t>
      </w:r>
      <w:proofErr w:type="spellStart"/>
      <w:r w:rsidR="008A3EF5" w:rsidRPr="00865935">
        <w:rPr>
          <w:rFonts w:ascii="Times New Roman" w:hAnsi="Times New Roman" w:cs="Times New Roman"/>
          <w:b/>
          <w:color w:val="FF0000"/>
        </w:rPr>
        <w:t>July</w:t>
      </w:r>
      <w:proofErr w:type="spellEnd"/>
      <w:r w:rsidRPr="00865935">
        <w:rPr>
          <w:rFonts w:ascii="Times New Roman" w:hAnsi="Times New Roman" w:cs="Times New Roman"/>
          <w:b/>
          <w:color w:val="FF0000"/>
        </w:rPr>
        <w:t xml:space="preserve"> 2021</w:t>
      </w:r>
    </w:p>
    <w:p w14:paraId="47F4227D" w14:textId="77777777" w:rsidR="008A3EF5" w:rsidRDefault="008A3EF5" w:rsidP="008A3EF5">
      <w:pPr>
        <w:jc w:val="both"/>
        <w:rPr>
          <w:rFonts w:ascii="Times New Roman" w:hAnsi="Times New Roman" w:cs="Times New Roman"/>
          <w:b/>
        </w:rPr>
      </w:pPr>
      <w:proofErr w:type="spellStart"/>
      <w:r w:rsidRPr="00AC7808">
        <w:rPr>
          <w:rFonts w:ascii="Times New Roman" w:hAnsi="Times New Roman" w:cs="Times New Roman"/>
          <w:b/>
        </w:rPr>
        <w:t>Thesis</w:t>
      </w:r>
      <w:proofErr w:type="spellEnd"/>
      <w:r w:rsidRPr="00AC7808"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J</w:t>
      </w:r>
      <w:r w:rsidRPr="008A3EF5">
        <w:rPr>
          <w:rFonts w:ascii="Times New Roman" w:hAnsi="Times New Roman" w:cs="Times New Roman"/>
          <w:b/>
        </w:rPr>
        <w:t>uries</w:t>
      </w:r>
      <w:proofErr w:type="spellEnd"/>
    </w:p>
    <w:p w14:paraId="0505E21E" w14:textId="7FDEC344" w:rsidR="00A52B02" w:rsidRPr="003C27EF" w:rsidRDefault="008A3EF5" w:rsidP="00A52B0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or</w:t>
      </w:r>
      <w:r w:rsidR="00A52B02" w:rsidRPr="003C27EF">
        <w:rPr>
          <w:rFonts w:ascii="Times New Roman" w:hAnsi="Times New Roman" w:cs="Times New Roman"/>
        </w:rPr>
        <w:t xml:space="preserve"> </w:t>
      </w:r>
      <w:r w:rsidR="00A52B02" w:rsidRPr="003C27EF">
        <w:rPr>
          <w:rFonts w:ascii="Times New Roman" w:hAnsi="Times New Roman" w:cs="Times New Roman"/>
        </w:rPr>
        <w:tab/>
        <w:t xml:space="preserve">: </w:t>
      </w:r>
      <w:r w:rsidR="00A52B02" w:rsidRPr="003C27E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r w:rsidR="0027693C">
        <w:rPr>
          <w:rFonts w:ascii="Times New Roman" w:hAnsi="Times New Roman" w:cs="Times New Roman"/>
        </w:rPr>
        <w:t xml:space="preserve">Fay </w:t>
      </w:r>
      <w:proofErr w:type="spellStart"/>
      <w:r w:rsidR="0027693C">
        <w:rPr>
          <w:rFonts w:ascii="Times New Roman" w:hAnsi="Times New Roman" w:cs="Times New Roman"/>
        </w:rPr>
        <w:t>Ma</w:t>
      </w:r>
      <w:r w:rsidR="00A52B02">
        <w:rPr>
          <w:rFonts w:ascii="Times New Roman" w:hAnsi="Times New Roman" w:cs="Times New Roman"/>
        </w:rPr>
        <w:t>g</w:t>
      </w:r>
      <w:r w:rsidR="0027693C">
        <w:rPr>
          <w:rFonts w:ascii="Times New Roman" w:hAnsi="Times New Roman" w:cs="Times New Roman"/>
        </w:rPr>
        <w:t>n</w:t>
      </w:r>
      <w:r w:rsidR="00A52B02">
        <w:rPr>
          <w:rFonts w:ascii="Times New Roman" w:hAnsi="Times New Roman" w:cs="Times New Roman"/>
        </w:rPr>
        <w:t>usson</w:t>
      </w:r>
      <w:proofErr w:type="spellEnd"/>
      <w:r w:rsidR="00A52B02" w:rsidRPr="003C27EF">
        <w:rPr>
          <w:rFonts w:ascii="Times New Roman" w:hAnsi="Times New Roman" w:cs="Times New Roman"/>
        </w:rPr>
        <w:t xml:space="preserve"> </w:t>
      </w:r>
    </w:p>
    <w:p w14:paraId="4DC0403C" w14:textId="22A9A0E6" w:rsidR="00A52B02" w:rsidRPr="003C27EF" w:rsidRDefault="008A3EF5" w:rsidP="00A52B02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A52B02" w:rsidRPr="003C27EF">
        <w:rPr>
          <w:rFonts w:ascii="Times New Roman" w:hAnsi="Times New Roman" w:cs="Times New Roman"/>
        </w:rPr>
        <w:tab/>
        <w:t>:</w:t>
      </w:r>
      <w:r w:rsidR="00A52B02" w:rsidRPr="003C27EF">
        <w:rPr>
          <w:rFonts w:ascii="Times New Roman" w:hAnsi="Times New Roman" w:cs="Times New Roman"/>
        </w:rPr>
        <w:tab/>
      </w:r>
      <w:r w:rsidR="00A52B02">
        <w:rPr>
          <w:rFonts w:ascii="Times New Roman" w:hAnsi="Times New Roman" w:cs="Times New Roman"/>
        </w:rPr>
        <w:t>Prof. Dr. Tunç Çatal</w:t>
      </w:r>
    </w:p>
    <w:p w14:paraId="636D257F" w14:textId="414F5907" w:rsidR="00A52B02" w:rsidRPr="003C27EF" w:rsidRDefault="008A3EF5" w:rsidP="00A52B02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s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y</w:t>
      </w:r>
      <w:proofErr w:type="spellEnd"/>
      <w:r w:rsidR="00A52B02" w:rsidRPr="003C27EF">
        <w:rPr>
          <w:rFonts w:ascii="Times New Roman" w:hAnsi="Times New Roman" w:cs="Times New Roman"/>
        </w:rPr>
        <w:tab/>
        <w:t>:</w:t>
      </w:r>
      <w:r w:rsidR="00A52B02" w:rsidRPr="003C27EF">
        <w:rPr>
          <w:rFonts w:ascii="Times New Roman" w:hAnsi="Times New Roman" w:cs="Times New Roman"/>
        </w:rPr>
        <w:tab/>
      </w:r>
      <w:proofErr w:type="spellStart"/>
      <w:r w:rsidR="009806A1" w:rsidRPr="009806A1">
        <w:rPr>
          <w:rFonts w:ascii="Times New Roman" w:hAnsi="Times New Roman" w:cs="Times New Roman"/>
        </w:rPr>
        <w:t>Ass</w:t>
      </w:r>
      <w:r w:rsidR="009806A1">
        <w:rPr>
          <w:rFonts w:ascii="Times New Roman" w:hAnsi="Times New Roman" w:cs="Times New Roman"/>
        </w:rPr>
        <w:t>t</w:t>
      </w:r>
      <w:proofErr w:type="spellEnd"/>
      <w:r w:rsidR="009806A1">
        <w:rPr>
          <w:rFonts w:ascii="Times New Roman" w:hAnsi="Times New Roman" w:cs="Times New Roman"/>
        </w:rPr>
        <w:t>.</w:t>
      </w:r>
      <w:r w:rsidR="009806A1" w:rsidRPr="009806A1">
        <w:rPr>
          <w:rFonts w:ascii="Times New Roman" w:hAnsi="Times New Roman" w:cs="Times New Roman"/>
        </w:rPr>
        <w:t xml:space="preserve"> Prof</w:t>
      </w:r>
      <w:r w:rsidR="009806A1">
        <w:rPr>
          <w:rFonts w:ascii="Times New Roman" w:hAnsi="Times New Roman" w:cs="Times New Roman"/>
        </w:rPr>
        <w:t xml:space="preserve">. </w:t>
      </w:r>
      <w:proofErr w:type="spellStart"/>
      <w:r w:rsidR="00A52B02" w:rsidRPr="003C27EF">
        <w:rPr>
          <w:rFonts w:ascii="Times New Roman" w:hAnsi="Times New Roman" w:cs="Times New Roman"/>
        </w:rPr>
        <w:t>Shirin</w:t>
      </w:r>
      <w:proofErr w:type="spellEnd"/>
      <w:r w:rsidR="00A52B02" w:rsidRPr="003C27EF">
        <w:rPr>
          <w:rFonts w:ascii="Times New Roman" w:hAnsi="Times New Roman" w:cs="Times New Roman"/>
        </w:rPr>
        <w:t xml:space="preserve"> </w:t>
      </w:r>
      <w:proofErr w:type="spellStart"/>
      <w:r w:rsidR="00A52B02" w:rsidRPr="003C27EF">
        <w:rPr>
          <w:rFonts w:ascii="Times New Roman" w:hAnsi="Times New Roman" w:cs="Times New Roman"/>
        </w:rPr>
        <w:t>Tarbiat</w:t>
      </w:r>
      <w:proofErr w:type="spellEnd"/>
    </w:p>
    <w:p w14:paraId="6D4461F5" w14:textId="77777777" w:rsidR="00A52B02" w:rsidRDefault="00A52B02" w:rsidP="00A52B02">
      <w:pPr>
        <w:jc w:val="both"/>
        <w:rPr>
          <w:rFonts w:ascii="Times New Roman" w:hAnsi="Times New Roman" w:cs="Times New Roman"/>
        </w:rPr>
      </w:pPr>
    </w:p>
    <w:tbl>
      <w:tblPr>
        <w:tblStyle w:val="DzTablo31"/>
        <w:tblW w:w="6577" w:type="dxa"/>
        <w:jc w:val="center"/>
        <w:tblLook w:val="04A0" w:firstRow="1" w:lastRow="0" w:firstColumn="1" w:lastColumn="0" w:noHBand="0" w:noVBand="1"/>
      </w:tblPr>
      <w:tblGrid>
        <w:gridCol w:w="1812"/>
        <w:gridCol w:w="2553"/>
        <w:gridCol w:w="1984"/>
        <w:gridCol w:w="228"/>
      </w:tblGrid>
      <w:tr w:rsidR="00C861F6" w:rsidRPr="00C51164" w14:paraId="2011C84E" w14:textId="77777777" w:rsidTr="00C86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  <w:vAlign w:val="center"/>
          </w:tcPr>
          <w:p w14:paraId="06576620" w14:textId="77777777" w:rsidR="00C861F6" w:rsidRPr="00C51164" w:rsidRDefault="00C861F6" w:rsidP="00BB578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me</w:t>
            </w:r>
          </w:p>
        </w:tc>
        <w:tc>
          <w:tcPr>
            <w:tcW w:w="2553" w:type="dxa"/>
            <w:vAlign w:val="center"/>
          </w:tcPr>
          <w:p w14:paraId="61F588FA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</w:p>
        </w:tc>
        <w:tc>
          <w:tcPr>
            <w:tcW w:w="2212" w:type="dxa"/>
            <w:gridSpan w:val="2"/>
            <w:vAlign w:val="center"/>
          </w:tcPr>
          <w:p w14:paraId="2394D73B" w14:textId="77777777" w:rsidR="00C861F6" w:rsidRPr="00C51164" w:rsidRDefault="00C861F6" w:rsidP="00BB57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thesıs</w:t>
            </w:r>
          </w:p>
        </w:tc>
      </w:tr>
      <w:tr w:rsidR="00A52B02" w:rsidRPr="003C27EF" w14:paraId="63F6A001" w14:textId="77777777" w:rsidTr="00C861F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8" w:type="dxa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tcBorders>
              <w:right w:val="single" w:sz="4" w:space="0" w:color="auto"/>
            </w:tcBorders>
            <w:vAlign w:val="center"/>
          </w:tcPr>
          <w:p w14:paraId="173BC508" w14:textId="77777777" w:rsidR="00A52B02" w:rsidRPr="003C27EF" w:rsidRDefault="00A52B02" w:rsidP="00F0643D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1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00</w:t>
            </w:r>
            <w:proofErr w:type="gramEnd"/>
            <w:r w:rsidRPr="003C27EF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11</w:t>
            </w:r>
            <w:r w:rsidRPr="003C27EF">
              <w:rPr>
                <w:rFonts w:ascii="Times New Roman" w:hAnsi="Times New Roman" w:cs="Times New Roman"/>
              </w:rPr>
              <w:t xml:space="preserve"> : 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27CD0" w14:textId="0AEC31D4" w:rsidR="00A52B02" w:rsidRPr="00E753F5" w:rsidRDefault="00A52B02" w:rsidP="00A52B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Z</w:t>
            </w:r>
            <w:r w:rsidR="00EC2377">
              <w:rPr>
                <w:rFonts w:ascii="Times New Roman" w:hAnsi="Times New Roman" w:cs="Times New Roman"/>
                <w:color w:val="000000"/>
              </w:rPr>
              <w:t>*****</w:t>
            </w:r>
            <w:r>
              <w:rPr>
                <w:rFonts w:ascii="Times New Roman" w:hAnsi="Times New Roman" w:cs="Times New Roman"/>
                <w:color w:val="000000"/>
              </w:rPr>
              <w:t xml:space="preserve"> E</w:t>
            </w:r>
            <w:r w:rsidR="00EC2377"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1984" w:type="dxa"/>
            <w:tcBorders>
              <w:left w:val="single" w:sz="4" w:space="0" w:color="auto"/>
            </w:tcBorders>
          </w:tcPr>
          <w:p w14:paraId="597B22E5" w14:textId="77777777" w:rsidR="00A52B02" w:rsidRPr="003C27EF" w:rsidRDefault="00A52B02" w:rsidP="00F064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7652706" w14:textId="77777777" w:rsidR="00A52B02" w:rsidRPr="003C27EF" w:rsidRDefault="00A52B02" w:rsidP="003203A8">
      <w:pPr>
        <w:jc w:val="both"/>
        <w:rPr>
          <w:rFonts w:ascii="Times New Roman" w:hAnsi="Times New Roman" w:cs="Times New Roman"/>
        </w:rPr>
      </w:pPr>
    </w:p>
    <w:sectPr w:rsidR="00A52B02" w:rsidRPr="003C27EF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070DF4" w14:textId="77777777" w:rsidR="00A70592" w:rsidRDefault="00A70592" w:rsidP="00975D5B">
      <w:pPr>
        <w:spacing w:after="0" w:line="240" w:lineRule="auto"/>
      </w:pPr>
      <w:r>
        <w:separator/>
      </w:r>
    </w:p>
  </w:endnote>
  <w:endnote w:type="continuationSeparator" w:id="0">
    <w:p w14:paraId="230CDC84" w14:textId="77777777" w:rsidR="00A70592" w:rsidRDefault="00A70592" w:rsidP="00975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C151EE" w14:textId="77777777" w:rsidR="00A70592" w:rsidRDefault="00A70592" w:rsidP="00975D5B">
      <w:pPr>
        <w:spacing w:after="0" w:line="240" w:lineRule="auto"/>
      </w:pPr>
      <w:r>
        <w:separator/>
      </w:r>
    </w:p>
  </w:footnote>
  <w:footnote w:type="continuationSeparator" w:id="0">
    <w:p w14:paraId="751C862F" w14:textId="77777777" w:rsidR="00A70592" w:rsidRDefault="00A70592" w:rsidP="00975D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E7D33" w14:textId="77777777" w:rsidR="00975D5B" w:rsidRDefault="00975D5B" w:rsidP="00975D5B">
    <w:pPr>
      <w:pStyle w:val="stBilgi"/>
      <w:tabs>
        <w:tab w:val="clear" w:pos="4536"/>
      </w:tabs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86DD0" wp14:editId="0E99847B">
              <wp:simplePos x="0" y="0"/>
              <wp:positionH relativeFrom="column">
                <wp:posOffset>572744</wp:posOffset>
              </wp:positionH>
              <wp:positionV relativeFrom="paragraph">
                <wp:posOffset>72299</wp:posOffset>
              </wp:positionV>
              <wp:extent cx="9167751" cy="45719"/>
              <wp:effectExtent l="0" t="0" r="14605" b="12065"/>
              <wp:wrapNone/>
              <wp:docPr id="4" name="Dikdörtgen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9167751" cy="45719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06B399" id="Dikdörtgen 4" o:spid="_x0000_s1026" style="position:absolute;margin-left:45.1pt;margin-top:5.7pt;width:721.85pt;height:3.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" fillcolor="black [3213]" strokecolor="black [1600]" strokeweight="1pt"/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7C13D6" wp14:editId="5D11D893">
              <wp:simplePos x="0" y="0"/>
              <wp:positionH relativeFrom="column">
                <wp:posOffset>-893445</wp:posOffset>
              </wp:positionH>
              <wp:positionV relativeFrom="paragraph">
                <wp:posOffset>86360</wp:posOffset>
              </wp:positionV>
              <wp:extent cx="535940" cy="45085"/>
              <wp:effectExtent l="0" t="0" r="16510" b="12065"/>
              <wp:wrapNone/>
              <wp:docPr id="3" name="Dikdörtge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35940" cy="45085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E0E127" id="Dikdörtgen 3" o:spid="_x0000_s1026" style="position:absolute;margin-left:-70.35pt;margin-top:6.8pt;width:42.2pt;height:3.5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" fillcolor="black [3200]" strokecolor="black [1600]" strokeweight="1pt"/>
          </w:pict>
        </mc:Fallback>
      </mc:AlternateContent>
    </w: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10AE6575" wp14:editId="0D76FC1E">
          <wp:simplePos x="0" y="0"/>
          <wp:positionH relativeFrom="column">
            <wp:posOffset>-357505</wp:posOffset>
          </wp:positionH>
          <wp:positionV relativeFrom="paragraph">
            <wp:posOffset>-314960</wp:posOffset>
          </wp:positionV>
          <wp:extent cx="926465" cy="926465"/>
          <wp:effectExtent l="0" t="0" r="6985" b="6985"/>
          <wp:wrapNone/>
          <wp:docPr id="2" name="Resim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926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C98C345" w14:textId="77777777" w:rsidR="00C861F6" w:rsidRDefault="00975D5B" w:rsidP="00C861F6">
    <w:pPr>
      <w:pStyle w:val="stBilgi"/>
      <w:jc w:val="right"/>
      <w:rPr>
        <w:rFonts w:ascii="Arial" w:hAnsi="Arial" w:cs="Arial"/>
        <w:sz w:val="12"/>
        <w:szCs w:val="12"/>
      </w:rPr>
    </w:pPr>
    <w:r>
      <w:t xml:space="preserve">                  </w:t>
    </w:r>
    <w:r>
      <w:tab/>
    </w:r>
    <w:r>
      <w:tab/>
    </w:r>
    <w:r w:rsidRPr="00323E61">
      <w:rPr>
        <w:rFonts w:ascii="Arial" w:hAnsi="Arial" w:cs="Arial"/>
        <w:sz w:val="12"/>
        <w:szCs w:val="12"/>
      </w:rPr>
      <w:t xml:space="preserve">  </w:t>
    </w:r>
    <w:r w:rsidR="00C861F6" w:rsidRPr="00C861F6">
      <w:rPr>
        <w:rFonts w:ascii="Arial" w:hAnsi="Arial" w:cs="Arial"/>
        <w:sz w:val="12"/>
        <w:szCs w:val="12"/>
      </w:rPr>
      <w:t xml:space="preserve">Üsküdar </w:t>
    </w:r>
    <w:proofErr w:type="spellStart"/>
    <w:r w:rsidR="00C861F6" w:rsidRPr="00C861F6">
      <w:rPr>
        <w:rFonts w:ascii="Arial" w:hAnsi="Arial" w:cs="Arial"/>
        <w:sz w:val="12"/>
        <w:szCs w:val="12"/>
      </w:rPr>
      <w:t>University</w:t>
    </w:r>
    <w:proofErr w:type="spellEnd"/>
    <w:r w:rsidR="00C861F6" w:rsidRPr="00C861F6">
      <w:rPr>
        <w:rFonts w:ascii="Arial" w:hAnsi="Arial" w:cs="Arial"/>
        <w:sz w:val="12"/>
        <w:szCs w:val="12"/>
      </w:rPr>
      <w:t xml:space="preserve"> </w:t>
    </w:r>
  </w:p>
  <w:p w14:paraId="62B00EF0" w14:textId="6F3AC4B2" w:rsidR="00975D5B" w:rsidRPr="00323E61" w:rsidRDefault="00C861F6" w:rsidP="00C861F6">
    <w:pPr>
      <w:pStyle w:val="stBilgi"/>
      <w:jc w:val="right"/>
      <w:rPr>
        <w:rFonts w:ascii="Arial" w:hAnsi="Arial" w:cs="Arial"/>
        <w:sz w:val="12"/>
        <w:szCs w:val="12"/>
      </w:rPr>
    </w:pPr>
    <w:proofErr w:type="spellStart"/>
    <w:r w:rsidRPr="00C861F6">
      <w:rPr>
        <w:rFonts w:ascii="Arial" w:hAnsi="Arial" w:cs="Arial"/>
        <w:sz w:val="12"/>
        <w:szCs w:val="12"/>
      </w:rPr>
      <w:t>Faculty</w:t>
    </w:r>
    <w:proofErr w:type="spellEnd"/>
    <w:r w:rsidRPr="00C861F6">
      <w:rPr>
        <w:rFonts w:ascii="Arial" w:hAnsi="Arial" w:cs="Arial"/>
        <w:sz w:val="12"/>
        <w:szCs w:val="12"/>
      </w:rPr>
      <w:t xml:space="preserve"> of </w:t>
    </w:r>
    <w:proofErr w:type="spellStart"/>
    <w:r w:rsidRPr="00C861F6">
      <w:rPr>
        <w:rFonts w:ascii="Arial" w:hAnsi="Arial" w:cs="Arial"/>
        <w:sz w:val="12"/>
        <w:szCs w:val="12"/>
      </w:rPr>
      <w:t>Engineering</w:t>
    </w:r>
    <w:proofErr w:type="spellEnd"/>
    <w:r w:rsidRPr="00C861F6">
      <w:rPr>
        <w:rFonts w:ascii="Arial" w:hAnsi="Arial" w:cs="Arial"/>
        <w:sz w:val="12"/>
        <w:szCs w:val="12"/>
      </w:rPr>
      <w:t xml:space="preserve"> </w:t>
    </w:r>
    <w:proofErr w:type="spellStart"/>
    <w:r w:rsidRPr="00C861F6">
      <w:rPr>
        <w:rFonts w:ascii="Arial" w:hAnsi="Arial" w:cs="Arial"/>
        <w:sz w:val="12"/>
        <w:szCs w:val="12"/>
      </w:rPr>
      <w:t>and</w:t>
    </w:r>
    <w:proofErr w:type="spellEnd"/>
    <w:r w:rsidRPr="00C861F6">
      <w:rPr>
        <w:rFonts w:ascii="Arial" w:hAnsi="Arial" w:cs="Arial"/>
        <w:sz w:val="12"/>
        <w:szCs w:val="12"/>
      </w:rPr>
      <w:t xml:space="preserve"> Natural </w:t>
    </w:r>
    <w:proofErr w:type="spellStart"/>
    <w:r w:rsidRPr="00C861F6">
      <w:rPr>
        <w:rFonts w:ascii="Arial" w:hAnsi="Arial" w:cs="Arial"/>
        <w:sz w:val="12"/>
        <w:szCs w:val="12"/>
      </w:rPr>
      <w:t>Sciences</w:t>
    </w:r>
    <w:proofErr w:type="spellEnd"/>
  </w:p>
  <w:p w14:paraId="173A0467" w14:textId="03958AE9" w:rsidR="00975D5B" w:rsidRPr="00323E61" w:rsidRDefault="00975D5B" w:rsidP="00975D5B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ab/>
    </w:r>
    <w:proofErr w:type="spellStart"/>
    <w:r w:rsidRPr="00323E61">
      <w:rPr>
        <w:rFonts w:ascii="Arial" w:hAnsi="Arial" w:cs="Arial"/>
        <w:sz w:val="12"/>
        <w:szCs w:val="12"/>
      </w:rPr>
      <w:t>Altunizade</w:t>
    </w:r>
    <w:proofErr w:type="spellEnd"/>
    <w:r w:rsidRPr="00323E61">
      <w:rPr>
        <w:rFonts w:ascii="Arial" w:hAnsi="Arial" w:cs="Arial"/>
        <w:sz w:val="12"/>
        <w:szCs w:val="12"/>
      </w:rPr>
      <w:t xml:space="preserve"> Mah. Haluk Türksoy </w:t>
    </w:r>
    <w:proofErr w:type="spellStart"/>
    <w:r w:rsidRPr="00323E61">
      <w:rPr>
        <w:rFonts w:ascii="Arial" w:hAnsi="Arial" w:cs="Arial"/>
        <w:sz w:val="12"/>
        <w:szCs w:val="12"/>
      </w:rPr>
      <w:t>Sk</w:t>
    </w:r>
    <w:proofErr w:type="spellEnd"/>
    <w:r w:rsidRPr="00323E61">
      <w:rPr>
        <w:rFonts w:ascii="Arial" w:hAnsi="Arial" w:cs="Arial"/>
        <w:sz w:val="12"/>
        <w:szCs w:val="12"/>
      </w:rPr>
      <w:t>. No:14</w:t>
    </w:r>
  </w:p>
  <w:p w14:paraId="27C79685" w14:textId="77777777" w:rsidR="00975D5B" w:rsidRPr="00323E61" w:rsidRDefault="00975D5B" w:rsidP="00975D5B">
    <w:pPr>
      <w:pStyle w:val="stBilgi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 xml:space="preserve">34662 Üsküdar, </w:t>
    </w:r>
    <w:proofErr w:type="spellStart"/>
    <w:r w:rsidRPr="00323E61">
      <w:rPr>
        <w:rFonts w:ascii="Arial" w:hAnsi="Arial" w:cs="Arial"/>
        <w:sz w:val="12"/>
        <w:szCs w:val="12"/>
      </w:rPr>
      <w:t>Istanbul</w:t>
    </w:r>
    <w:proofErr w:type="spellEnd"/>
    <w:r w:rsidRPr="00323E61">
      <w:rPr>
        <w:rFonts w:ascii="Arial" w:hAnsi="Arial" w:cs="Arial"/>
        <w:sz w:val="12"/>
        <w:szCs w:val="12"/>
      </w:rPr>
      <w:t>, TURKEY</w:t>
    </w:r>
  </w:p>
  <w:p w14:paraId="2EE64183" w14:textId="77777777" w:rsidR="00975D5B" w:rsidRPr="00975D5B" w:rsidRDefault="00975D5B" w:rsidP="00975D5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854BCC"/>
    <w:multiLevelType w:val="hybridMultilevel"/>
    <w:tmpl w:val="8FE244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E8743E"/>
    <w:multiLevelType w:val="hybridMultilevel"/>
    <w:tmpl w:val="81FADB04"/>
    <w:lvl w:ilvl="0" w:tplc="5734B68A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jc2MzQ1MDY1tTRV0lEKTi0uzszPAykwrgUAKEYkjSwAAAA="/>
  </w:docVars>
  <w:rsids>
    <w:rsidRoot w:val="00975D5B"/>
    <w:rsid w:val="00001105"/>
    <w:rsid w:val="00007F1E"/>
    <w:rsid w:val="00011B9C"/>
    <w:rsid w:val="00011E86"/>
    <w:rsid w:val="000239E2"/>
    <w:rsid w:val="0003395F"/>
    <w:rsid w:val="00047D50"/>
    <w:rsid w:val="000918D1"/>
    <w:rsid w:val="000D7E46"/>
    <w:rsid w:val="00117391"/>
    <w:rsid w:val="00132D83"/>
    <w:rsid w:val="001577B9"/>
    <w:rsid w:val="00161C7F"/>
    <w:rsid w:val="001768CA"/>
    <w:rsid w:val="001A1DA8"/>
    <w:rsid w:val="001B289F"/>
    <w:rsid w:val="001C0BD4"/>
    <w:rsid w:val="001D4C90"/>
    <w:rsid w:val="001D74A5"/>
    <w:rsid w:val="00214D33"/>
    <w:rsid w:val="002176B7"/>
    <w:rsid w:val="002367DF"/>
    <w:rsid w:val="00236F94"/>
    <w:rsid w:val="002447E6"/>
    <w:rsid w:val="00244D2C"/>
    <w:rsid w:val="00256ECD"/>
    <w:rsid w:val="0027693C"/>
    <w:rsid w:val="0027795C"/>
    <w:rsid w:val="00287C54"/>
    <w:rsid w:val="0029302A"/>
    <w:rsid w:val="002A6090"/>
    <w:rsid w:val="002C5B88"/>
    <w:rsid w:val="003004B0"/>
    <w:rsid w:val="003203A8"/>
    <w:rsid w:val="003676E9"/>
    <w:rsid w:val="003756C5"/>
    <w:rsid w:val="003A42DE"/>
    <w:rsid w:val="003A783D"/>
    <w:rsid w:val="003B7ADD"/>
    <w:rsid w:val="003C27EF"/>
    <w:rsid w:val="003D31DF"/>
    <w:rsid w:val="003F1E45"/>
    <w:rsid w:val="0041537A"/>
    <w:rsid w:val="00422EA6"/>
    <w:rsid w:val="004269AE"/>
    <w:rsid w:val="00427DBE"/>
    <w:rsid w:val="0043659B"/>
    <w:rsid w:val="00475B57"/>
    <w:rsid w:val="00494013"/>
    <w:rsid w:val="004D3881"/>
    <w:rsid w:val="004D668A"/>
    <w:rsid w:val="004F43CE"/>
    <w:rsid w:val="00516693"/>
    <w:rsid w:val="0053261B"/>
    <w:rsid w:val="0053443F"/>
    <w:rsid w:val="005563B9"/>
    <w:rsid w:val="005740E2"/>
    <w:rsid w:val="005B0FBB"/>
    <w:rsid w:val="005C1C81"/>
    <w:rsid w:val="005C6837"/>
    <w:rsid w:val="005E1DA0"/>
    <w:rsid w:val="00637C19"/>
    <w:rsid w:val="00644968"/>
    <w:rsid w:val="00644E96"/>
    <w:rsid w:val="00652C30"/>
    <w:rsid w:val="006B7E33"/>
    <w:rsid w:val="006F14B0"/>
    <w:rsid w:val="006F64FE"/>
    <w:rsid w:val="007004F1"/>
    <w:rsid w:val="007303F5"/>
    <w:rsid w:val="007310D4"/>
    <w:rsid w:val="00736123"/>
    <w:rsid w:val="00744C5C"/>
    <w:rsid w:val="00745DBA"/>
    <w:rsid w:val="00754B08"/>
    <w:rsid w:val="00766A00"/>
    <w:rsid w:val="00777011"/>
    <w:rsid w:val="00795950"/>
    <w:rsid w:val="007B2830"/>
    <w:rsid w:val="007B6B35"/>
    <w:rsid w:val="007D2643"/>
    <w:rsid w:val="0081790B"/>
    <w:rsid w:val="00824764"/>
    <w:rsid w:val="00833C85"/>
    <w:rsid w:val="00865935"/>
    <w:rsid w:val="00875BF8"/>
    <w:rsid w:val="00884FBE"/>
    <w:rsid w:val="008946F0"/>
    <w:rsid w:val="00896789"/>
    <w:rsid w:val="008A3EF5"/>
    <w:rsid w:val="008A4FDA"/>
    <w:rsid w:val="008A7374"/>
    <w:rsid w:val="008E2E27"/>
    <w:rsid w:val="008F5563"/>
    <w:rsid w:val="008F6207"/>
    <w:rsid w:val="009007EC"/>
    <w:rsid w:val="00904C16"/>
    <w:rsid w:val="00922D62"/>
    <w:rsid w:val="00935C46"/>
    <w:rsid w:val="00962F35"/>
    <w:rsid w:val="009644A5"/>
    <w:rsid w:val="00975D5B"/>
    <w:rsid w:val="009806A1"/>
    <w:rsid w:val="009A59E9"/>
    <w:rsid w:val="009A754A"/>
    <w:rsid w:val="009B0934"/>
    <w:rsid w:val="009C13BB"/>
    <w:rsid w:val="009D3035"/>
    <w:rsid w:val="00A0635B"/>
    <w:rsid w:val="00A10C3E"/>
    <w:rsid w:val="00A1509C"/>
    <w:rsid w:val="00A15ADF"/>
    <w:rsid w:val="00A360C0"/>
    <w:rsid w:val="00A40781"/>
    <w:rsid w:val="00A52B02"/>
    <w:rsid w:val="00A57554"/>
    <w:rsid w:val="00A70592"/>
    <w:rsid w:val="00A8379B"/>
    <w:rsid w:val="00AA3DC8"/>
    <w:rsid w:val="00AC7808"/>
    <w:rsid w:val="00AE3096"/>
    <w:rsid w:val="00B31DD3"/>
    <w:rsid w:val="00B40112"/>
    <w:rsid w:val="00B414F6"/>
    <w:rsid w:val="00B538FE"/>
    <w:rsid w:val="00B53CFC"/>
    <w:rsid w:val="00B659D3"/>
    <w:rsid w:val="00B76E15"/>
    <w:rsid w:val="00B82A69"/>
    <w:rsid w:val="00B8338A"/>
    <w:rsid w:val="00B91E43"/>
    <w:rsid w:val="00BA509B"/>
    <w:rsid w:val="00BB222F"/>
    <w:rsid w:val="00BB25CF"/>
    <w:rsid w:val="00BB309A"/>
    <w:rsid w:val="00BC7473"/>
    <w:rsid w:val="00BE084C"/>
    <w:rsid w:val="00BE7799"/>
    <w:rsid w:val="00BF0BFA"/>
    <w:rsid w:val="00C05E4B"/>
    <w:rsid w:val="00C26F04"/>
    <w:rsid w:val="00C41D30"/>
    <w:rsid w:val="00C51164"/>
    <w:rsid w:val="00C861F6"/>
    <w:rsid w:val="00CD7FF2"/>
    <w:rsid w:val="00CF3BBA"/>
    <w:rsid w:val="00D27126"/>
    <w:rsid w:val="00D31F02"/>
    <w:rsid w:val="00D4020F"/>
    <w:rsid w:val="00D80BB8"/>
    <w:rsid w:val="00D960FF"/>
    <w:rsid w:val="00DF1AAE"/>
    <w:rsid w:val="00E07068"/>
    <w:rsid w:val="00E45C03"/>
    <w:rsid w:val="00E475D0"/>
    <w:rsid w:val="00E50ED3"/>
    <w:rsid w:val="00E534F1"/>
    <w:rsid w:val="00E53D35"/>
    <w:rsid w:val="00E54BE1"/>
    <w:rsid w:val="00E71BE6"/>
    <w:rsid w:val="00E8601B"/>
    <w:rsid w:val="00E860CB"/>
    <w:rsid w:val="00E96F26"/>
    <w:rsid w:val="00EC1541"/>
    <w:rsid w:val="00EC2377"/>
    <w:rsid w:val="00EC74CB"/>
    <w:rsid w:val="00ED36F9"/>
    <w:rsid w:val="00EF6198"/>
    <w:rsid w:val="00F40036"/>
    <w:rsid w:val="00F46319"/>
    <w:rsid w:val="00F505E4"/>
    <w:rsid w:val="00F75449"/>
    <w:rsid w:val="00F959E5"/>
    <w:rsid w:val="00FA05AF"/>
    <w:rsid w:val="00FE2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FE7ADC"/>
  <w15:docId w15:val="{284D0729-5DB4-42B1-BD04-3C4A28A60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75D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75D5B"/>
  </w:style>
  <w:style w:type="paragraph" w:styleId="AltBilgi">
    <w:name w:val="footer"/>
    <w:basedOn w:val="Normal"/>
    <w:link w:val="AltBilgiChar"/>
    <w:uiPriority w:val="99"/>
    <w:unhideWhenUsed/>
    <w:rsid w:val="00975D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75D5B"/>
  </w:style>
  <w:style w:type="paragraph" w:styleId="ListeParagraf">
    <w:name w:val="List Paragraph"/>
    <w:basedOn w:val="Normal"/>
    <w:uiPriority w:val="34"/>
    <w:qFormat/>
    <w:rsid w:val="00975D5B"/>
    <w:pPr>
      <w:ind w:left="720"/>
      <w:contextualSpacing/>
    </w:pPr>
  </w:style>
  <w:style w:type="table" w:styleId="TabloKlavuzu">
    <w:name w:val="Table Grid"/>
    <w:basedOn w:val="NormalTablo"/>
    <w:uiPriority w:val="59"/>
    <w:rsid w:val="00975D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31">
    <w:name w:val="Düz Tablo 31"/>
    <w:basedOn w:val="NormalTablo"/>
    <w:uiPriority w:val="43"/>
    <w:rsid w:val="00975D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6F14B0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783DF-2D5B-4D3E-84A7-973831D92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55</Words>
  <Characters>3738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a</dc:creator>
  <cp:lastModifiedBy>İrem Gülfem Albayrak</cp:lastModifiedBy>
  <cp:revision>3</cp:revision>
  <dcterms:created xsi:type="dcterms:W3CDTF">2021-05-25T12:39:00Z</dcterms:created>
  <dcterms:modified xsi:type="dcterms:W3CDTF">2021-05-25T12:39:00Z</dcterms:modified>
</cp:coreProperties>
</file>